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C1952" w:rsidRPr="006B6D1B" w:rsidRDefault="005C1952" w:rsidP="009D5D27">
      <w:pPr>
        <w:rPr>
          <w:rFonts w:ascii="Times New Roman" w:hAnsi="Times New Roman" w:cs="Times New Roman"/>
        </w:rPr>
      </w:pPr>
      <w:bookmarkStart w:id="0" w:name="_GoBack"/>
      <w:bookmarkEnd w:id="0"/>
      <w:r w:rsidRPr="006B6D1B">
        <w:rPr>
          <w:rFonts w:ascii="Times New Roman" w:hAnsi="Times New Roman" w:cs="Times New Roman"/>
        </w:rPr>
        <w:t>Form B</w:t>
      </w:r>
      <w:r w:rsidR="001F616D" w:rsidRPr="006B6D1B">
        <w:rPr>
          <w:rFonts w:ascii="Times New Roman" w:hAnsi="Times New Roman" w:cs="Times New Roman"/>
        </w:rPr>
        <w:t>-</w:t>
      </w:r>
      <w:r w:rsidR="009E4DCB" w:rsidRPr="006B6D1B">
        <w:rPr>
          <w:rFonts w:ascii="Times New Roman" w:hAnsi="Times New Roman" w:cs="Times New Roman"/>
        </w:rPr>
        <w:t>3-</w:t>
      </w:r>
      <w:r w:rsidR="001F616D" w:rsidRPr="006B6D1B">
        <w:rPr>
          <w:rFonts w:ascii="Times New Roman" w:hAnsi="Times New Roman" w:cs="Times New Roman"/>
        </w:rPr>
        <w:t>E</w:t>
      </w:r>
    </w:p>
    <w:p w:rsidR="005C1952" w:rsidRPr="006B6D1B" w:rsidRDefault="00FB4888" w:rsidP="009D5D27">
      <w:pPr>
        <w:jc w:val="center"/>
        <w:rPr>
          <w:rFonts w:ascii="Times New Roman" w:hAnsi="Times New Roman" w:cs="Times New Roman"/>
          <w:sz w:val="24"/>
          <w:szCs w:val="24"/>
        </w:rPr>
      </w:pPr>
      <w:r w:rsidRPr="006B6D1B">
        <w:rPr>
          <w:rFonts w:ascii="Times New Roman" w:hAnsi="Times New Roman" w:cs="Times New Roman"/>
          <w:sz w:val="24"/>
          <w:szCs w:val="24"/>
        </w:rPr>
        <w:t xml:space="preserve">Specific </w:t>
      </w:r>
      <w:r w:rsidR="005C1952" w:rsidRPr="006B6D1B">
        <w:rPr>
          <w:rFonts w:ascii="Times New Roman" w:hAnsi="Times New Roman" w:cs="Times New Roman"/>
          <w:sz w:val="24"/>
          <w:szCs w:val="24"/>
        </w:rPr>
        <w:t>Research Project (B) Proposal</w:t>
      </w:r>
    </w:p>
    <w:p w:rsidR="009D5D27" w:rsidRPr="006B6D1B" w:rsidRDefault="009D5D27" w:rsidP="009D5D27">
      <w:pPr>
        <w:rPr>
          <w:rFonts w:ascii="Times New Roman" w:hAnsi="Times New Roman" w:cs="Times New Roman"/>
        </w:rPr>
      </w:pPr>
    </w:p>
    <w:p w:rsidR="005C1952" w:rsidRPr="006B6D1B" w:rsidRDefault="005C1952" w:rsidP="005C1952">
      <w:pPr>
        <w:jc w:val="right"/>
        <w:rPr>
          <w:rFonts w:ascii="Times New Roman" w:hAnsi="Times New Roman" w:cs="Times New Roman"/>
          <w:u w:val="single"/>
        </w:rPr>
      </w:pPr>
      <w:r w:rsidRPr="006B6D1B">
        <w:rPr>
          <w:rFonts w:ascii="Times New Roman" w:hAnsi="Times New Roman" w:cs="Times New Roman"/>
        </w:rPr>
        <w:t xml:space="preserve">Date: </w:t>
      </w:r>
      <w:r w:rsidRPr="006B6D1B">
        <w:rPr>
          <w:rFonts w:ascii="Times New Roman" w:hAnsi="Times New Roman" w:cs="Times New Roman"/>
        </w:rPr>
        <w:tab/>
      </w:r>
      <w:r w:rsidRPr="006B6D1B">
        <w:rPr>
          <w:rFonts w:ascii="Times New Roman" w:hAnsi="Times New Roman" w:cs="Times New Roman"/>
        </w:rPr>
        <w:tab/>
      </w:r>
      <w:r w:rsidRPr="006B6D1B">
        <w:rPr>
          <w:rFonts w:ascii="Times New Roman" w:hAnsi="Times New Roman" w:cs="Times New Roman"/>
        </w:rPr>
        <w:tab/>
      </w:r>
      <w:r w:rsidRPr="006B6D1B">
        <w:rPr>
          <w:rFonts w:ascii="Times New Roman" w:hAnsi="Times New Roman" w:cs="Times New Roman"/>
        </w:rPr>
        <w:tab/>
      </w:r>
    </w:p>
    <w:p w:rsidR="005C1952" w:rsidRPr="006B6D1B" w:rsidRDefault="005C1952" w:rsidP="005C1952">
      <w:pPr>
        <w:rPr>
          <w:rFonts w:ascii="Times New Roman" w:hAnsi="Times New Roman" w:cs="Times New Roman"/>
        </w:rPr>
      </w:pPr>
    </w:p>
    <w:p w:rsidR="005C1952" w:rsidRPr="006B6D1B" w:rsidRDefault="005C1952" w:rsidP="005C1952">
      <w:pPr>
        <w:rPr>
          <w:rFonts w:ascii="Times New Roman" w:hAnsi="Times New Roman" w:cs="Times New Roman"/>
          <w:lang w:eastAsia="zh-CN"/>
        </w:rPr>
      </w:pPr>
      <w:r w:rsidRPr="006B6D1B">
        <w:rPr>
          <w:rFonts w:ascii="Times New Roman" w:hAnsi="Times New Roman" w:cs="Times New Roman"/>
          <w:lang w:eastAsia="zh-CN"/>
        </w:rPr>
        <w:t xml:space="preserve">To the Director of Earthquake Research Institute, </w:t>
      </w:r>
      <w:r w:rsidR="00732B64" w:rsidRPr="006B6D1B">
        <w:rPr>
          <w:rFonts w:ascii="Times New Roman" w:hAnsi="Times New Roman" w:cs="Times New Roman"/>
        </w:rPr>
        <w:t xml:space="preserve">the </w:t>
      </w:r>
      <w:r w:rsidRPr="006B6D1B">
        <w:rPr>
          <w:rFonts w:ascii="Times New Roman" w:hAnsi="Times New Roman" w:cs="Times New Roman"/>
          <w:lang w:eastAsia="zh-CN"/>
        </w:rPr>
        <w:t>University of Tokyo,</w:t>
      </w:r>
    </w:p>
    <w:p w:rsidR="005C1952" w:rsidRPr="006B6D1B" w:rsidRDefault="005C1952" w:rsidP="005C1952">
      <w:pPr>
        <w:rPr>
          <w:rFonts w:ascii="Times New Roman" w:hAnsi="Times New Roman" w:cs="Times New Roman"/>
        </w:rPr>
      </w:pPr>
    </w:p>
    <w:p w:rsidR="005C1952" w:rsidRPr="006B6D1B" w:rsidRDefault="00FB4064" w:rsidP="00472588">
      <w:pPr>
        <w:ind w:leftChars="1282" w:left="2692" w:right="-316" w:firstLineChars="135" w:firstLine="283"/>
        <w:rPr>
          <w:rFonts w:ascii="Times New Roman" w:hAnsi="Times New Roman" w:cs="Times New Roman"/>
          <w:lang w:eastAsia="zh-CN"/>
        </w:rPr>
      </w:pPr>
      <w:r w:rsidRPr="006B6D1B">
        <w:rPr>
          <w:rFonts w:ascii="Times New Roman" w:hAnsi="Times New Roman" w:cs="Times New Roman"/>
          <w:lang w:eastAsia="zh-CN"/>
        </w:rPr>
        <w:t xml:space="preserve"> </w:t>
      </w:r>
      <w:r w:rsidR="005C1952" w:rsidRPr="006B6D1B">
        <w:rPr>
          <w:rFonts w:ascii="Times New Roman" w:hAnsi="Times New Roman" w:cs="Times New Roman"/>
          <w:lang w:eastAsia="zh-CN"/>
        </w:rPr>
        <w:t>(</w:t>
      </w:r>
      <w:r w:rsidR="002C08A0" w:rsidRPr="006B6D1B">
        <w:rPr>
          <w:rFonts w:ascii="Times New Roman" w:hAnsi="Times New Roman" w:cs="Times New Roman"/>
          <w:lang w:eastAsia="zh-CN"/>
        </w:rPr>
        <w:t>Principal Investigator</w:t>
      </w:r>
      <w:r w:rsidR="005C1952" w:rsidRPr="006B6D1B">
        <w:rPr>
          <w:rFonts w:ascii="Times New Roman" w:hAnsi="Times New Roman" w:cs="Times New Roman"/>
          <w:lang w:eastAsia="zh-CN"/>
        </w:rPr>
        <w:t xml:space="preserve">)  Name: </w:t>
      </w:r>
      <w:r w:rsidR="005C1952" w:rsidRPr="006B6D1B">
        <w:rPr>
          <w:rFonts w:ascii="Times New Roman" w:hAnsi="Times New Roman" w:cs="Times New Roman"/>
          <w:lang w:eastAsia="zh-CN"/>
        </w:rPr>
        <w:t xml:space="preserve">　　　　　　　　　　　　　</w:t>
      </w:r>
    </w:p>
    <w:p w:rsidR="005C1952" w:rsidRPr="006B6D1B" w:rsidRDefault="005C1952" w:rsidP="00FB4064">
      <w:pPr>
        <w:ind w:leftChars="2497" w:left="5244" w:right="-316"/>
        <w:rPr>
          <w:rFonts w:ascii="Times New Roman" w:hAnsi="Times New Roman" w:cs="Times New Roman"/>
          <w:lang w:eastAsia="zh-CN"/>
        </w:rPr>
      </w:pPr>
      <w:r w:rsidRPr="006B6D1B">
        <w:rPr>
          <w:rFonts w:ascii="Times New Roman" w:hAnsi="Times New Roman" w:cs="Times New Roman"/>
          <w:lang w:eastAsia="zh-CN"/>
        </w:rPr>
        <w:t xml:space="preserve">Title: </w:t>
      </w:r>
    </w:p>
    <w:p w:rsidR="005C1952" w:rsidRPr="006B6D1B" w:rsidRDefault="005C1952" w:rsidP="00FB4064">
      <w:pPr>
        <w:ind w:leftChars="2497" w:left="5244" w:right="-316"/>
        <w:rPr>
          <w:rFonts w:ascii="Times New Roman" w:hAnsi="Times New Roman" w:cs="Times New Roman"/>
          <w:sz w:val="20"/>
          <w:lang w:eastAsia="zh-CN"/>
        </w:rPr>
      </w:pPr>
      <w:r w:rsidRPr="006B6D1B">
        <w:rPr>
          <w:rFonts w:ascii="Times New Roman" w:hAnsi="Times New Roman" w:cs="Times New Roman"/>
          <w:sz w:val="20"/>
          <w:lang w:eastAsia="zh-CN"/>
        </w:rPr>
        <w:t xml:space="preserve">Affiliation: </w:t>
      </w:r>
    </w:p>
    <w:p w:rsidR="00FB4064" w:rsidRPr="006B6D1B" w:rsidRDefault="00FB4064" w:rsidP="00FB4064">
      <w:pPr>
        <w:ind w:leftChars="2497" w:left="5244" w:right="-316"/>
        <w:rPr>
          <w:rFonts w:ascii="Times New Roman" w:hAnsi="Times New Roman" w:cs="Times New Roman"/>
          <w:lang w:eastAsia="zh-CN"/>
        </w:rPr>
      </w:pPr>
    </w:p>
    <w:p w:rsidR="005C1952" w:rsidRPr="006B6D1B" w:rsidRDefault="005C1952" w:rsidP="00FB4064">
      <w:pPr>
        <w:ind w:leftChars="2497" w:left="5244" w:right="-316"/>
        <w:rPr>
          <w:rFonts w:ascii="Times New Roman" w:hAnsi="Times New Roman" w:cs="Times New Roman"/>
          <w:lang w:eastAsia="zh-CN"/>
        </w:rPr>
      </w:pPr>
      <w:r w:rsidRPr="006B6D1B">
        <w:rPr>
          <w:rFonts w:ascii="Times New Roman" w:hAnsi="Times New Roman" w:cs="Times New Roman"/>
          <w:lang w:eastAsia="zh-CN"/>
        </w:rPr>
        <w:t xml:space="preserve">Address: </w:t>
      </w:r>
    </w:p>
    <w:p w:rsidR="00FB4064" w:rsidRPr="006B6D1B" w:rsidRDefault="00FB4064" w:rsidP="00FB4064">
      <w:pPr>
        <w:ind w:leftChars="2497" w:left="5244" w:right="-316"/>
        <w:rPr>
          <w:rFonts w:ascii="Times New Roman" w:hAnsi="Times New Roman" w:cs="Times New Roman"/>
          <w:lang w:eastAsia="zh-CN"/>
        </w:rPr>
      </w:pPr>
    </w:p>
    <w:p w:rsidR="005C1952" w:rsidRPr="006B6D1B" w:rsidRDefault="002C08A0" w:rsidP="00FB4064">
      <w:pPr>
        <w:ind w:leftChars="2497" w:left="5244" w:right="-316"/>
        <w:rPr>
          <w:rFonts w:ascii="Times New Roman" w:hAnsi="Times New Roman" w:cs="Times New Roman"/>
          <w:lang w:eastAsia="zh-CN"/>
        </w:rPr>
      </w:pPr>
      <w:r w:rsidRPr="006B6D1B">
        <w:rPr>
          <w:rFonts w:ascii="Times New Roman" w:hAnsi="Times New Roman" w:cs="Times New Roman"/>
          <w:lang w:eastAsia="zh-CN"/>
        </w:rPr>
        <w:t>Phone</w:t>
      </w:r>
      <w:r w:rsidR="005C1952" w:rsidRPr="006B6D1B">
        <w:rPr>
          <w:rFonts w:ascii="Times New Roman" w:hAnsi="Times New Roman" w:cs="Times New Roman"/>
          <w:lang w:eastAsia="zh-CN"/>
        </w:rPr>
        <w:t xml:space="preserve">: </w:t>
      </w:r>
    </w:p>
    <w:p w:rsidR="005C1952" w:rsidRPr="006B6D1B" w:rsidRDefault="005C1952" w:rsidP="00FB4064">
      <w:pPr>
        <w:ind w:leftChars="2497" w:left="5244" w:right="-316"/>
        <w:rPr>
          <w:rFonts w:ascii="Times New Roman" w:hAnsi="Times New Roman" w:cs="Times New Roman"/>
        </w:rPr>
      </w:pPr>
      <w:r w:rsidRPr="006B6D1B">
        <w:rPr>
          <w:rFonts w:ascii="Times New Roman" w:hAnsi="Times New Roman" w:cs="Times New Roman"/>
        </w:rPr>
        <w:t xml:space="preserve">Email: </w:t>
      </w:r>
    </w:p>
    <w:p w:rsidR="009D5D27" w:rsidRPr="006B6D1B" w:rsidRDefault="009D5D27" w:rsidP="009D5D27">
      <w:pPr>
        <w:rPr>
          <w:rFonts w:ascii="Times New Roman" w:hAnsi="Times New Roman" w:cs="Times New Roman"/>
        </w:rPr>
      </w:pPr>
      <w:r w:rsidRPr="006B6D1B">
        <w:rPr>
          <w:rFonts w:ascii="Times New Roman" w:hAnsi="Times New Roman" w:cs="Times New Roman"/>
        </w:rPr>
        <w:t xml:space="preserve">　　　　　　　　　　　　　　　　　　　　　　　　　</w:t>
      </w:r>
      <w:r w:rsidRPr="006B6D1B">
        <w:rPr>
          <w:rFonts w:ascii="Times New Roman" w:hAnsi="Times New Roman" w:cs="Times New Roman"/>
        </w:rPr>
        <w:t xml:space="preserve"> </w:t>
      </w:r>
      <w:r w:rsidRPr="006B6D1B">
        <w:rPr>
          <w:rFonts w:ascii="Times New Roman" w:hAnsi="Times New Roman" w:cs="Times New Roman"/>
        </w:rPr>
        <w:t xml:space="preserve">　　　　　　　　　　　　　　　　</w:t>
      </w:r>
    </w:p>
    <w:p w:rsidR="00B808F7" w:rsidRPr="006B6D1B" w:rsidRDefault="00B808F7" w:rsidP="00B808F7">
      <w:pPr>
        <w:rPr>
          <w:rFonts w:ascii="Times New Roman" w:hAnsi="Times New Roman" w:cs="Times New Roman"/>
        </w:rPr>
      </w:pPr>
    </w:p>
    <w:tbl>
      <w:tblPr>
        <w:tblW w:w="9639" w:type="dxa"/>
        <w:tblInd w:w="10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2127"/>
        <w:gridCol w:w="7512"/>
      </w:tblGrid>
      <w:tr w:rsidR="00FB4064" w:rsidRPr="006B6D1B" w:rsidTr="00FB4064">
        <w:trPr>
          <w:trHeight w:val="715"/>
        </w:trPr>
        <w:tc>
          <w:tcPr>
            <w:tcW w:w="2127" w:type="dxa"/>
            <w:vAlign w:val="center"/>
          </w:tcPr>
          <w:p w:rsidR="005C1952" w:rsidRPr="006B6D1B" w:rsidRDefault="00DC549F" w:rsidP="00FF2427">
            <w:pPr>
              <w:jc w:val="center"/>
              <w:rPr>
                <w:rFonts w:ascii="Times New Roman" w:hAnsi="Times New Roman" w:cs="Times New Roman"/>
              </w:rPr>
            </w:pPr>
            <w:r w:rsidRPr="006B6D1B">
              <w:rPr>
                <w:rFonts w:ascii="Times New Roman" w:hAnsi="Times New Roman" w:cs="Times New Roman"/>
              </w:rPr>
              <w:t xml:space="preserve">Research </w:t>
            </w:r>
            <w:r w:rsidR="00846DB8" w:rsidRPr="006B6D1B">
              <w:rPr>
                <w:rFonts w:ascii="Times New Roman" w:hAnsi="Times New Roman" w:cs="Times New Roman"/>
              </w:rPr>
              <w:t>Title</w:t>
            </w:r>
          </w:p>
          <w:p w:rsidR="005C1952" w:rsidRPr="006B6D1B" w:rsidRDefault="005C1952" w:rsidP="00EE67C0">
            <w:pPr>
              <w:jc w:val="center"/>
              <w:rPr>
                <w:rFonts w:ascii="Times New Roman" w:hAnsi="Times New Roman" w:cs="Times New Roman"/>
              </w:rPr>
            </w:pPr>
            <w:r w:rsidRPr="006B6D1B">
              <w:rPr>
                <w:rFonts w:ascii="Times New Roman" w:hAnsi="Times New Roman" w:cs="Times New Roman"/>
              </w:rPr>
              <w:t>(</w:t>
            </w:r>
            <w:r w:rsidR="003D106F" w:rsidRPr="006B6D1B">
              <w:rPr>
                <w:rFonts w:ascii="Times New Roman" w:hAnsi="Times New Roman" w:cs="Times New Roman"/>
              </w:rPr>
              <w:t xml:space="preserve">Research </w:t>
            </w:r>
            <w:r w:rsidR="00EE67C0" w:rsidRPr="006B6D1B">
              <w:rPr>
                <w:rFonts w:ascii="Times New Roman" w:hAnsi="Times New Roman" w:cs="Times New Roman"/>
              </w:rPr>
              <w:t xml:space="preserve">Title </w:t>
            </w:r>
            <w:r w:rsidRPr="006B6D1B">
              <w:rPr>
                <w:rFonts w:ascii="Times New Roman" w:hAnsi="Times New Roman" w:cs="Times New Roman"/>
              </w:rPr>
              <w:t>No.)</w:t>
            </w:r>
          </w:p>
        </w:tc>
        <w:tc>
          <w:tcPr>
            <w:tcW w:w="7512" w:type="dxa"/>
            <w:vAlign w:val="center"/>
          </w:tcPr>
          <w:p w:rsidR="00B808F7" w:rsidRPr="006B6D1B" w:rsidRDefault="00B808F7" w:rsidP="00830137">
            <w:pPr>
              <w:rPr>
                <w:rFonts w:ascii="Times New Roman" w:hAnsi="Times New Roman" w:cs="Times New Roman"/>
              </w:rPr>
            </w:pPr>
          </w:p>
          <w:p w:rsidR="00B808F7" w:rsidRPr="006B6D1B" w:rsidRDefault="00B808F7" w:rsidP="00830137">
            <w:pPr>
              <w:rPr>
                <w:rFonts w:ascii="Times New Roman" w:hAnsi="Times New Roman" w:cs="Times New Roman"/>
              </w:rPr>
            </w:pPr>
          </w:p>
          <w:p w:rsidR="00B808F7" w:rsidRPr="006B6D1B" w:rsidRDefault="00B808F7" w:rsidP="00830137">
            <w:pPr>
              <w:rPr>
                <w:rFonts w:ascii="Times New Roman" w:hAnsi="Times New Roman" w:cs="Times New Roman"/>
              </w:rPr>
            </w:pPr>
          </w:p>
          <w:p w:rsidR="00B808F7" w:rsidRPr="006B6D1B" w:rsidRDefault="00B808F7" w:rsidP="00830137">
            <w:pPr>
              <w:rPr>
                <w:rFonts w:ascii="Times New Roman" w:hAnsi="Times New Roman" w:cs="Times New Roman"/>
              </w:rPr>
            </w:pPr>
          </w:p>
          <w:p w:rsidR="00B808F7" w:rsidRPr="006B6D1B" w:rsidRDefault="005C1952" w:rsidP="00FF2427">
            <w:pPr>
              <w:jc w:val="right"/>
              <w:rPr>
                <w:rFonts w:ascii="Times New Roman" w:hAnsi="Times New Roman" w:cs="Times New Roman"/>
              </w:rPr>
            </w:pPr>
            <w:r w:rsidRPr="006B6D1B">
              <w:rPr>
                <w:rFonts w:ascii="Times New Roman" w:hAnsi="Times New Roman" w:cs="Times New Roman"/>
              </w:rPr>
              <w:t>(20</w:t>
            </w:r>
            <w:r w:rsidR="009F29BD" w:rsidRPr="006B6D1B">
              <w:rPr>
                <w:rFonts w:ascii="Times New Roman" w:hAnsi="Times New Roman" w:cs="Times New Roman"/>
                <w:u w:val="single"/>
              </w:rPr>
              <w:t xml:space="preserve">　</w:t>
            </w:r>
            <w:r w:rsidR="00477179" w:rsidRPr="006B6D1B">
              <w:rPr>
                <w:rFonts w:ascii="Times New Roman" w:hAnsi="Times New Roman" w:cs="Times New Roman"/>
                <w:u w:val="single"/>
              </w:rPr>
              <w:t xml:space="preserve">　</w:t>
            </w:r>
            <w:r w:rsidR="00FF2427" w:rsidRPr="006B6D1B">
              <w:rPr>
                <w:rFonts w:ascii="Times New Roman" w:hAnsi="Times New Roman" w:cs="Times New Roman"/>
              </w:rPr>
              <w:t>-B-</w:t>
            </w:r>
            <w:r w:rsidR="00FF2427" w:rsidRPr="006B6D1B">
              <w:rPr>
                <w:rFonts w:ascii="Times New Roman" w:hAnsi="Times New Roman" w:cs="Times New Roman"/>
                <w:u w:val="single"/>
              </w:rPr>
              <w:t xml:space="preserve">         </w:t>
            </w:r>
            <w:r w:rsidR="00FF2427" w:rsidRPr="006B6D1B">
              <w:rPr>
                <w:rFonts w:ascii="Times New Roman" w:hAnsi="Times New Roman" w:cs="Times New Roman"/>
              </w:rPr>
              <w:t xml:space="preserve"> </w:t>
            </w:r>
            <w:r w:rsidRPr="006B6D1B">
              <w:rPr>
                <w:rFonts w:ascii="Times New Roman" w:hAnsi="Times New Roman" w:cs="Times New Roman"/>
              </w:rPr>
              <w:t>）</w:t>
            </w:r>
          </w:p>
          <w:p w:rsidR="00BF247A" w:rsidRPr="006B6D1B" w:rsidRDefault="00BF247A" w:rsidP="00FF2427">
            <w:pPr>
              <w:jc w:val="right"/>
              <w:rPr>
                <w:rFonts w:ascii="Times New Roman" w:hAnsi="Times New Roman" w:cs="Times New Roman"/>
              </w:rPr>
            </w:pPr>
          </w:p>
          <w:p w:rsidR="00BF247A" w:rsidRPr="006B6D1B" w:rsidRDefault="00BF247A" w:rsidP="006B6D1B">
            <w:pPr>
              <w:jc w:val="left"/>
              <w:rPr>
                <w:rFonts w:ascii="Times New Roman" w:hAnsi="Times New Roman" w:cs="Times New Roman"/>
              </w:rPr>
            </w:pPr>
            <w:r w:rsidRPr="006B6D1B">
              <w:rPr>
                <w:rFonts w:ascii="Times New Roman" w:hAnsi="Times New Roman" w:cs="Times New Roman"/>
              </w:rPr>
              <w:t>Please check one of the following.</w:t>
            </w:r>
          </w:p>
          <w:p w:rsidR="00107995" w:rsidRPr="006B6D1B" w:rsidRDefault="00472588" w:rsidP="006B6D1B">
            <w:pPr>
              <w:jc w:val="lef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□</w:t>
            </w:r>
            <w:r w:rsidR="00BF247A" w:rsidRPr="006B6D1B">
              <w:rPr>
                <w:rFonts w:ascii="Times New Roman" w:hAnsi="Times New Roman" w:cs="Times New Roman"/>
              </w:rPr>
              <w:t>New</w:t>
            </w:r>
            <w:r w:rsidR="00BF247A" w:rsidRPr="006B6D1B">
              <w:rPr>
                <w:rFonts w:ascii="Times New Roman" w:hAnsi="Times New Roman" w:cs="Times New Roman"/>
              </w:rPr>
              <w:t xml:space="preserve">　　　　　　　　</w:t>
            </w:r>
            <w:r>
              <w:rPr>
                <w:rFonts w:ascii="Times New Roman" w:hAnsi="Times New Roman" w:cs="Times New Roman" w:hint="eastAsia"/>
              </w:rPr>
              <w:t>□</w:t>
            </w:r>
            <w:r w:rsidR="00F30CD9" w:rsidRPr="006B6D1B">
              <w:rPr>
                <w:rFonts w:ascii="Times New Roman" w:hAnsi="Times New Roman" w:cs="Times New Roman"/>
              </w:rPr>
              <w:t>Second Year</w:t>
            </w:r>
            <w:r w:rsidR="00BF247A" w:rsidRPr="006B6D1B">
              <w:rPr>
                <w:rFonts w:ascii="Times New Roman" w:hAnsi="Times New Roman" w:cs="Times New Roman"/>
              </w:rPr>
              <w:t xml:space="preserve">      </w:t>
            </w:r>
            <w:r w:rsidR="00F30CD9" w:rsidRPr="006B6D1B">
              <w:rPr>
                <w:rFonts w:ascii="Times New Roman" w:hAnsi="Times New Roman" w:cs="Times New Roman"/>
              </w:rPr>
              <w:t xml:space="preserve">  </w:t>
            </w:r>
            <w:r w:rsidR="00BF247A" w:rsidRPr="006B6D1B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 w:hint="eastAsia"/>
              </w:rPr>
              <w:t>□</w:t>
            </w:r>
            <w:r w:rsidR="00BF247A" w:rsidRPr="006B6D1B">
              <w:rPr>
                <w:rFonts w:ascii="Times New Roman" w:hAnsi="Times New Roman" w:cs="Times New Roman"/>
              </w:rPr>
              <w:t>Final Yea</w:t>
            </w:r>
            <w:r w:rsidR="004217B5">
              <w:rPr>
                <w:rFonts w:ascii="Times New Roman" w:hAnsi="Times New Roman" w:cs="Times New Roman" w:hint="eastAsia"/>
              </w:rPr>
              <w:t>r</w:t>
            </w:r>
          </w:p>
        </w:tc>
      </w:tr>
      <w:tr w:rsidR="004217B5" w:rsidRPr="006B6D1B" w:rsidTr="00472588">
        <w:trPr>
          <w:trHeight w:val="1888"/>
        </w:trPr>
        <w:tc>
          <w:tcPr>
            <w:tcW w:w="2127" w:type="dxa"/>
            <w:vAlign w:val="center"/>
          </w:tcPr>
          <w:p w:rsidR="004217B5" w:rsidRPr="006B6D1B" w:rsidRDefault="00FA3E80" w:rsidP="00FF242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</w:t>
            </w:r>
            <w:r w:rsidR="004217B5" w:rsidRPr="006B6D1B">
              <w:rPr>
                <w:rFonts w:ascii="Times New Roman" w:hAnsi="Times New Roman" w:cs="Times New Roman"/>
              </w:rPr>
              <w:t>ummary of the research proposal</w:t>
            </w:r>
          </w:p>
        </w:tc>
        <w:tc>
          <w:tcPr>
            <w:tcW w:w="7512" w:type="dxa"/>
          </w:tcPr>
          <w:p w:rsidR="004217B5" w:rsidRPr="006B6D1B" w:rsidRDefault="004217B5" w:rsidP="00472588">
            <w:pPr>
              <w:rPr>
                <w:rFonts w:ascii="Times New Roman" w:hAnsi="Times New Roman" w:cs="Times New Roman"/>
              </w:rPr>
            </w:pPr>
            <w:r w:rsidRPr="006B6D1B">
              <w:rPr>
                <w:rFonts w:ascii="Times New Roman" w:hAnsi="Times New Roman" w:cs="Times New Roman"/>
              </w:rPr>
              <w:t>Please describe a succinct summary of the research proposal</w:t>
            </w:r>
          </w:p>
        </w:tc>
      </w:tr>
    </w:tbl>
    <w:p w:rsidR="007B226B" w:rsidRPr="006B6D1B" w:rsidRDefault="00A24C73" w:rsidP="00B22A9A">
      <w:pPr>
        <w:spacing w:line="200" w:lineRule="exact"/>
        <w:jc w:val="left"/>
        <w:rPr>
          <w:rFonts w:ascii="Times New Roman" w:hAnsi="Times New Roman" w:cs="Times New Roman"/>
          <w:color w:val="FF0000"/>
          <w:sz w:val="18"/>
          <w:szCs w:val="18"/>
        </w:rPr>
      </w:pPr>
      <w:r w:rsidRPr="006B6D1B">
        <w:rPr>
          <w:rFonts w:ascii="Times New Roman" w:hAnsi="Times New Roman" w:cs="Times New Roman"/>
          <w:color w:val="FF0000"/>
          <w:sz w:val="18"/>
          <w:szCs w:val="18"/>
        </w:rPr>
        <w:t xml:space="preserve">　</w:t>
      </w:r>
    </w:p>
    <w:p w:rsidR="00B22A9A" w:rsidRPr="006B6D1B" w:rsidRDefault="007B226B" w:rsidP="007A3BD6">
      <w:pPr>
        <w:spacing w:line="200" w:lineRule="exact"/>
        <w:jc w:val="left"/>
        <w:rPr>
          <w:rFonts w:ascii="Times New Roman" w:hAnsi="Times New Roman" w:cs="Times New Roman"/>
          <w:color w:val="FF0000"/>
          <w:sz w:val="18"/>
          <w:szCs w:val="18"/>
        </w:rPr>
      </w:pPr>
      <w:r w:rsidRPr="006B6D1B">
        <w:rPr>
          <w:rFonts w:ascii="Times New Roman" w:hAnsi="Times New Roman" w:cs="Times New Roman"/>
          <w:color w:val="FF0000"/>
          <w:sz w:val="18"/>
          <w:szCs w:val="18"/>
        </w:rPr>
        <w:t xml:space="preserve">　</w:t>
      </w:r>
      <w:r w:rsidR="00B22A9A" w:rsidRPr="006B6D1B">
        <w:rPr>
          <w:rFonts w:ascii="Times New Roman" w:hAnsi="Times New Roman" w:cs="Times New Roman"/>
          <w:color w:val="FF0000"/>
          <w:sz w:val="18"/>
          <w:szCs w:val="18"/>
        </w:rPr>
        <w:t xml:space="preserve"> </w:t>
      </w:r>
    </w:p>
    <w:p w:rsidR="00B808F7" w:rsidRPr="006B6D1B" w:rsidRDefault="00B808F7" w:rsidP="00B808F7">
      <w:pPr>
        <w:rPr>
          <w:rFonts w:ascii="Times New Roman" w:hAnsi="Times New Roman" w:cs="Times New Roman"/>
        </w:rPr>
      </w:pPr>
    </w:p>
    <w:p w:rsidR="00B808F7" w:rsidRPr="006B6D1B" w:rsidRDefault="00B808F7" w:rsidP="00B808F7">
      <w:pPr>
        <w:rPr>
          <w:rFonts w:ascii="Times New Roman" w:hAnsi="Times New Roman" w:cs="Times New Roman"/>
        </w:rPr>
      </w:pPr>
    </w:p>
    <w:p w:rsidR="00B808F7" w:rsidRPr="006B6D1B" w:rsidRDefault="00B808F7" w:rsidP="00B808F7">
      <w:pPr>
        <w:rPr>
          <w:rFonts w:ascii="Times New Roman" w:hAnsi="Times New Roman" w:cs="Times New Roman"/>
        </w:rPr>
      </w:pPr>
    </w:p>
    <w:tbl>
      <w:tblPr>
        <w:tblW w:w="9637" w:type="dxa"/>
        <w:tblInd w:w="10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1798"/>
        <w:gridCol w:w="1319"/>
        <w:gridCol w:w="1108"/>
        <w:gridCol w:w="26"/>
        <w:gridCol w:w="1134"/>
        <w:gridCol w:w="1417"/>
        <w:gridCol w:w="306"/>
        <w:gridCol w:w="451"/>
        <w:gridCol w:w="1075"/>
        <w:gridCol w:w="1003"/>
      </w:tblGrid>
      <w:tr w:rsidR="00B808F7" w:rsidRPr="006B6D1B" w:rsidTr="00FB4064">
        <w:trPr>
          <w:trHeight w:val="3666"/>
        </w:trPr>
        <w:tc>
          <w:tcPr>
            <w:tcW w:w="1798" w:type="dxa"/>
          </w:tcPr>
          <w:p w:rsidR="00B808F7" w:rsidRPr="006B6D1B" w:rsidRDefault="00B808F7" w:rsidP="00830137">
            <w:pPr>
              <w:ind w:left="99"/>
              <w:rPr>
                <w:rFonts w:ascii="Times New Roman" w:hAnsi="Times New Roman" w:cs="Times New Roman"/>
              </w:rPr>
            </w:pPr>
          </w:p>
          <w:p w:rsidR="00B808F7" w:rsidRPr="006B6D1B" w:rsidRDefault="00B808F7" w:rsidP="00830137">
            <w:pPr>
              <w:ind w:left="99"/>
              <w:rPr>
                <w:rFonts w:ascii="Times New Roman" w:hAnsi="Times New Roman" w:cs="Times New Roman"/>
              </w:rPr>
            </w:pPr>
          </w:p>
          <w:p w:rsidR="00B808F7" w:rsidRPr="006B6D1B" w:rsidRDefault="00B808F7" w:rsidP="00830137">
            <w:pPr>
              <w:ind w:left="99"/>
              <w:rPr>
                <w:rFonts w:ascii="Times New Roman" w:hAnsi="Times New Roman" w:cs="Times New Roman"/>
              </w:rPr>
            </w:pPr>
          </w:p>
          <w:p w:rsidR="00B808F7" w:rsidRPr="006B6D1B" w:rsidRDefault="00B808F7" w:rsidP="00830137">
            <w:pPr>
              <w:ind w:left="99"/>
              <w:rPr>
                <w:rFonts w:ascii="Times New Roman" w:hAnsi="Times New Roman" w:cs="Times New Roman"/>
              </w:rPr>
            </w:pPr>
          </w:p>
          <w:p w:rsidR="00B808F7" w:rsidRPr="006B6D1B" w:rsidRDefault="00B808F7" w:rsidP="00830137">
            <w:pPr>
              <w:ind w:left="99"/>
              <w:rPr>
                <w:rFonts w:ascii="Times New Roman" w:hAnsi="Times New Roman" w:cs="Times New Roman"/>
              </w:rPr>
            </w:pPr>
          </w:p>
          <w:p w:rsidR="00B808F7" w:rsidRPr="006B6D1B" w:rsidRDefault="00B808F7" w:rsidP="00830137">
            <w:pPr>
              <w:ind w:left="99"/>
              <w:rPr>
                <w:rFonts w:ascii="Times New Roman" w:hAnsi="Times New Roman" w:cs="Times New Roman"/>
              </w:rPr>
            </w:pPr>
          </w:p>
          <w:p w:rsidR="00B808F7" w:rsidRPr="006B6D1B" w:rsidRDefault="00B808F7" w:rsidP="00830137">
            <w:pPr>
              <w:ind w:left="99"/>
              <w:rPr>
                <w:rFonts w:ascii="Times New Roman" w:hAnsi="Times New Roman" w:cs="Times New Roman"/>
              </w:rPr>
            </w:pPr>
          </w:p>
          <w:p w:rsidR="00B808F7" w:rsidRPr="006B6D1B" w:rsidRDefault="00B808F7" w:rsidP="00830137">
            <w:pPr>
              <w:ind w:left="99"/>
              <w:rPr>
                <w:rFonts w:ascii="Times New Roman" w:hAnsi="Times New Roman" w:cs="Times New Roman"/>
              </w:rPr>
            </w:pPr>
          </w:p>
          <w:p w:rsidR="00B808F7" w:rsidRPr="006B6D1B" w:rsidRDefault="00B808F7" w:rsidP="00830137">
            <w:pPr>
              <w:ind w:left="99"/>
              <w:rPr>
                <w:rFonts w:ascii="Times New Roman" w:hAnsi="Times New Roman" w:cs="Times New Roman"/>
              </w:rPr>
            </w:pPr>
          </w:p>
          <w:p w:rsidR="00B808F7" w:rsidRPr="006B6D1B" w:rsidRDefault="00B808F7" w:rsidP="00830137">
            <w:pPr>
              <w:ind w:left="99"/>
              <w:rPr>
                <w:rFonts w:ascii="Times New Roman" w:hAnsi="Times New Roman" w:cs="Times New Roman"/>
              </w:rPr>
            </w:pPr>
          </w:p>
          <w:p w:rsidR="00B808F7" w:rsidRPr="006B6D1B" w:rsidRDefault="00B808F7" w:rsidP="00830137">
            <w:pPr>
              <w:ind w:left="99"/>
              <w:rPr>
                <w:rFonts w:ascii="Times New Roman" w:hAnsi="Times New Roman" w:cs="Times New Roman"/>
              </w:rPr>
            </w:pPr>
          </w:p>
          <w:p w:rsidR="005C1952" w:rsidRPr="006B6D1B" w:rsidRDefault="005C1952" w:rsidP="00830137">
            <w:pPr>
              <w:ind w:left="99"/>
              <w:rPr>
                <w:rFonts w:ascii="Times New Roman" w:hAnsi="Times New Roman" w:cs="Times New Roman"/>
              </w:rPr>
            </w:pPr>
            <w:r w:rsidRPr="006B6D1B">
              <w:rPr>
                <w:rFonts w:ascii="Times New Roman" w:hAnsi="Times New Roman" w:cs="Times New Roman"/>
              </w:rPr>
              <w:t xml:space="preserve">Research </w:t>
            </w:r>
            <w:r w:rsidR="00625BB2" w:rsidRPr="006B6D1B">
              <w:rPr>
                <w:rFonts w:ascii="Times New Roman" w:hAnsi="Times New Roman" w:cs="Times New Roman"/>
              </w:rPr>
              <w:t>Program</w:t>
            </w:r>
          </w:p>
          <w:p w:rsidR="00D835A6" w:rsidRPr="006B6D1B" w:rsidRDefault="005C1952" w:rsidP="00AA0B36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6B6D1B">
              <w:rPr>
                <w:rFonts w:ascii="Times New Roman" w:hAnsi="Times New Roman" w:cs="Times New Roman"/>
                <w:sz w:val="16"/>
                <w:szCs w:val="16"/>
              </w:rPr>
              <w:t>(Use 10 point font</w:t>
            </w:r>
            <w:r w:rsidR="00D835A6" w:rsidRPr="006B6D1B">
              <w:rPr>
                <w:rFonts w:ascii="Times New Roman" w:hAnsi="Times New Roman" w:cs="Times New Roman"/>
                <w:sz w:val="16"/>
                <w:szCs w:val="16"/>
              </w:rPr>
              <w:t xml:space="preserve"> characters. You may </w:t>
            </w:r>
            <w:r w:rsidRPr="006B6D1B">
              <w:rPr>
                <w:rFonts w:ascii="Times New Roman" w:hAnsi="Times New Roman" w:cs="Times New Roman"/>
                <w:sz w:val="16"/>
                <w:szCs w:val="16"/>
              </w:rPr>
              <w:t>enlarge the frame</w:t>
            </w:r>
            <w:r w:rsidR="00DC549F" w:rsidRPr="006B6D1B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="00D835A6" w:rsidRPr="006B6D1B">
              <w:rPr>
                <w:rFonts w:ascii="Times New Roman" w:hAnsi="Times New Roman" w:cs="Times New Roman"/>
                <w:sz w:val="16"/>
                <w:szCs w:val="16"/>
              </w:rPr>
              <w:t xml:space="preserve">if it is necessary.  Please </w:t>
            </w:r>
            <w:r w:rsidRPr="006B6D1B">
              <w:rPr>
                <w:rFonts w:ascii="Times New Roman" w:hAnsi="Times New Roman" w:cs="Times New Roman"/>
                <w:sz w:val="16"/>
                <w:szCs w:val="16"/>
              </w:rPr>
              <w:t xml:space="preserve">write about 200 words for (1) and (2), </w:t>
            </w:r>
            <w:r w:rsidR="00D835A6" w:rsidRPr="006B6D1B">
              <w:rPr>
                <w:rFonts w:ascii="Times New Roman" w:hAnsi="Times New Roman" w:cs="Times New Roman"/>
                <w:sz w:val="16"/>
                <w:szCs w:val="16"/>
              </w:rPr>
              <w:t xml:space="preserve">respectively.  For </w:t>
            </w:r>
            <w:r w:rsidRPr="006B6D1B">
              <w:rPr>
                <w:rFonts w:ascii="Times New Roman" w:hAnsi="Times New Roman" w:cs="Times New Roman"/>
                <w:sz w:val="16"/>
                <w:szCs w:val="16"/>
              </w:rPr>
              <w:t>(3)</w:t>
            </w:r>
            <w:r w:rsidR="00D835A6" w:rsidRPr="006B6D1B">
              <w:rPr>
                <w:rFonts w:ascii="Times New Roman" w:hAnsi="Times New Roman" w:cs="Times New Roman"/>
                <w:sz w:val="16"/>
                <w:szCs w:val="16"/>
              </w:rPr>
              <w:t>, we expect the length of descriptions as the following;</w:t>
            </w:r>
          </w:p>
          <w:p w:rsidR="005C1952" w:rsidRPr="006B6D1B" w:rsidRDefault="00D835A6" w:rsidP="00AA0B36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6B6D1B">
              <w:rPr>
                <w:rFonts w:ascii="Times New Roman" w:hAnsi="Times New Roman" w:cs="Times New Roman"/>
                <w:sz w:val="16"/>
                <w:szCs w:val="16"/>
              </w:rPr>
              <w:t xml:space="preserve"> 250 words for a proposal of fund </w:t>
            </w:r>
          </w:p>
          <w:p w:rsidR="005C1952" w:rsidRPr="006B6D1B" w:rsidRDefault="00D835A6" w:rsidP="00BA433B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6B6D1B">
              <w:rPr>
                <w:rFonts w:ascii="Times New Roman" w:hAnsi="Times New Roman" w:cs="Times New Roman"/>
                <w:sz w:val="16"/>
                <w:szCs w:val="16"/>
              </w:rPr>
              <w:t>l</w:t>
            </w:r>
            <w:r w:rsidR="00C36623" w:rsidRPr="006B6D1B">
              <w:rPr>
                <w:rFonts w:ascii="Times New Roman" w:hAnsi="Times New Roman" w:cs="Times New Roman"/>
                <w:sz w:val="16"/>
                <w:szCs w:val="16"/>
              </w:rPr>
              <w:t xml:space="preserve">ess than </w:t>
            </w:r>
            <w:r w:rsidR="005C1952" w:rsidRPr="006B6D1B">
              <w:rPr>
                <w:rFonts w:ascii="Times New Roman" w:hAnsi="Times New Roman" w:cs="Times New Roman"/>
                <w:sz w:val="16"/>
                <w:szCs w:val="16"/>
              </w:rPr>
              <w:t>500</w:t>
            </w:r>
            <w:r w:rsidR="00157E98" w:rsidRPr="006B6D1B">
              <w:rPr>
                <w:rFonts w:ascii="Times New Roman" w:hAnsi="Times New Roman" w:cs="Times New Roman"/>
                <w:sz w:val="16"/>
                <w:szCs w:val="16"/>
              </w:rPr>
              <w:t>k yen</w:t>
            </w:r>
            <w:r w:rsidRPr="006B6D1B">
              <w:rPr>
                <w:rFonts w:ascii="Times New Roman" w:hAnsi="Times New Roman" w:cs="Times New Roman"/>
                <w:sz w:val="16"/>
                <w:szCs w:val="16"/>
              </w:rPr>
              <w:t xml:space="preserve">, </w:t>
            </w:r>
            <w:r w:rsidR="005C1952" w:rsidRPr="006B6D1B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6B6D1B">
              <w:rPr>
                <w:rFonts w:ascii="Times New Roman" w:hAnsi="Times New Roman" w:cs="Times New Roman"/>
                <w:sz w:val="16"/>
                <w:szCs w:val="16"/>
              </w:rPr>
              <w:t xml:space="preserve">500 </w:t>
            </w:r>
            <w:r w:rsidR="005C1952" w:rsidRPr="006B6D1B">
              <w:rPr>
                <w:rFonts w:ascii="Times New Roman" w:hAnsi="Times New Roman" w:cs="Times New Roman"/>
                <w:sz w:val="16"/>
                <w:szCs w:val="16"/>
              </w:rPr>
              <w:t>words</w:t>
            </w:r>
            <w:r w:rsidRPr="006B6D1B">
              <w:rPr>
                <w:rFonts w:ascii="Times New Roman" w:hAnsi="Times New Roman" w:cs="Times New Roman"/>
                <w:sz w:val="16"/>
                <w:szCs w:val="16"/>
              </w:rPr>
              <w:t xml:space="preserve"> for one between </w:t>
            </w:r>
            <w:r w:rsidR="005C1952" w:rsidRPr="006B6D1B">
              <w:rPr>
                <w:rFonts w:ascii="Times New Roman" w:hAnsi="Times New Roman" w:cs="Times New Roman"/>
                <w:sz w:val="16"/>
                <w:szCs w:val="16"/>
              </w:rPr>
              <w:t>500</w:t>
            </w:r>
            <w:r w:rsidR="00157E98" w:rsidRPr="006B6D1B">
              <w:rPr>
                <w:rFonts w:ascii="Times New Roman" w:hAnsi="Times New Roman" w:cs="Times New Roman"/>
                <w:sz w:val="16"/>
                <w:szCs w:val="16"/>
              </w:rPr>
              <w:t>k yen</w:t>
            </w:r>
            <w:r w:rsidRPr="006B6D1B">
              <w:rPr>
                <w:rFonts w:ascii="Times New Roman" w:hAnsi="Times New Roman" w:cs="Times New Roman"/>
                <w:sz w:val="16"/>
                <w:szCs w:val="16"/>
              </w:rPr>
              <w:t xml:space="preserve"> and </w:t>
            </w:r>
            <w:r w:rsidR="005C1952" w:rsidRPr="006B6D1B">
              <w:rPr>
                <w:rFonts w:ascii="Times New Roman" w:hAnsi="Times New Roman" w:cs="Times New Roman"/>
                <w:sz w:val="16"/>
                <w:szCs w:val="16"/>
              </w:rPr>
              <w:t>1,000</w:t>
            </w:r>
            <w:r w:rsidR="00157E98" w:rsidRPr="006B6D1B">
              <w:rPr>
                <w:rFonts w:ascii="Times New Roman" w:hAnsi="Times New Roman" w:cs="Times New Roman"/>
                <w:sz w:val="16"/>
                <w:szCs w:val="16"/>
              </w:rPr>
              <w:t>k yen</w:t>
            </w:r>
            <w:r w:rsidRPr="006B6D1B">
              <w:rPr>
                <w:rFonts w:ascii="Times New Roman" w:hAnsi="Times New Roman" w:cs="Times New Roman"/>
                <w:sz w:val="16"/>
                <w:szCs w:val="16"/>
              </w:rPr>
              <w:t>, 75</w:t>
            </w:r>
            <w:r w:rsidR="005C1952" w:rsidRPr="006B6D1B">
              <w:rPr>
                <w:rFonts w:ascii="Times New Roman" w:hAnsi="Times New Roman" w:cs="Times New Roman"/>
                <w:sz w:val="16"/>
                <w:szCs w:val="16"/>
              </w:rPr>
              <w:t>0 words</w:t>
            </w:r>
            <w:r w:rsidRPr="006B6D1B">
              <w:rPr>
                <w:rFonts w:ascii="Times New Roman" w:hAnsi="Times New Roman" w:cs="Times New Roman"/>
                <w:sz w:val="16"/>
                <w:szCs w:val="16"/>
              </w:rPr>
              <w:t xml:space="preserve"> for one between </w:t>
            </w:r>
          </w:p>
          <w:p w:rsidR="00DC549F" w:rsidRPr="006B6D1B" w:rsidRDefault="005C1952" w:rsidP="00BA433B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6B6D1B">
              <w:rPr>
                <w:rFonts w:ascii="Times New Roman" w:hAnsi="Times New Roman" w:cs="Times New Roman"/>
                <w:sz w:val="16"/>
                <w:szCs w:val="16"/>
              </w:rPr>
              <w:t>\1,000</w:t>
            </w:r>
            <w:r w:rsidR="00157E98" w:rsidRPr="006B6D1B">
              <w:rPr>
                <w:rFonts w:ascii="Times New Roman" w:hAnsi="Times New Roman" w:cs="Times New Roman"/>
                <w:sz w:val="16"/>
                <w:szCs w:val="16"/>
              </w:rPr>
              <w:t>k yen</w:t>
            </w:r>
            <w:r w:rsidR="00D835A6" w:rsidRPr="006B6D1B">
              <w:rPr>
                <w:rFonts w:ascii="Times New Roman" w:hAnsi="Times New Roman" w:cs="Times New Roman"/>
                <w:sz w:val="16"/>
                <w:szCs w:val="16"/>
              </w:rPr>
              <w:t xml:space="preserve"> and </w:t>
            </w:r>
            <w:r w:rsidRPr="006B6D1B">
              <w:rPr>
                <w:rFonts w:ascii="Times New Roman" w:hAnsi="Times New Roman" w:cs="Times New Roman"/>
                <w:sz w:val="16"/>
                <w:szCs w:val="16"/>
              </w:rPr>
              <w:t>1,</w:t>
            </w:r>
            <w:r w:rsidR="00DC549F" w:rsidRPr="006B6D1B">
              <w:rPr>
                <w:rFonts w:ascii="Times New Roman" w:hAnsi="Times New Roman" w:cs="Times New Roman"/>
                <w:sz w:val="16"/>
                <w:szCs w:val="16"/>
              </w:rPr>
              <w:t>500</w:t>
            </w:r>
            <w:r w:rsidR="00157E98" w:rsidRPr="006B6D1B">
              <w:rPr>
                <w:rFonts w:ascii="Times New Roman" w:hAnsi="Times New Roman" w:cs="Times New Roman"/>
                <w:sz w:val="16"/>
                <w:szCs w:val="16"/>
              </w:rPr>
              <w:t>k yen</w:t>
            </w:r>
            <w:r w:rsidR="00D835A6" w:rsidRPr="006B6D1B">
              <w:rPr>
                <w:rFonts w:ascii="Times New Roman" w:hAnsi="Times New Roman" w:cs="Times New Roman"/>
                <w:sz w:val="16"/>
                <w:szCs w:val="16"/>
              </w:rPr>
              <w:t>,1000</w:t>
            </w:r>
            <w:r w:rsidR="00DC549F" w:rsidRPr="006B6D1B">
              <w:rPr>
                <w:rFonts w:ascii="Times New Roman" w:hAnsi="Times New Roman" w:cs="Times New Roman"/>
                <w:sz w:val="16"/>
                <w:szCs w:val="16"/>
              </w:rPr>
              <w:t xml:space="preserve"> words</w:t>
            </w:r>
            <w:r w:rsidR="00D835A6" w:rsidRPr="006B6D1B">
              <w:rPr>
                <w:rFonts w:ascii="Times New Roman" w:hAnsi="Times New Roman" w:cs="Times New Roman"/>
                <w:sz w:val="16"/>
                <w:szCs w:val="16"/>
              </w:rPr>
              <w:t xml:space="preserve"> for one between </w:t>
            </w:r>
            <w:r w:rsidR="00DC549F" w:rsidRPr="006B6D1B">
              <w:rPr>
                <w:rFonts w:ascii="Times New Roman" w:hAnsi="Times New Roman" w:cs="Times New Roman"/>
                <w:sz w:val="16"/>
                <w:szCs w:val="16"/>
              </w:rPr>
              <w:t>1,500</w:t>
            </w:r>
            <w:r w:rsidR="00157E98" w:rsidRPr="006B6D1B">
              <w:rPr>
                <w:rFonts w:ascii="Times New Roman" w:hAnsi="Times New Roman" w:cs="Times New Roman"/>
                <w:sz w:val="16"/>
                <w:szCs w:val="16"/>
              </w:rPr>
              <w:t>k yen</w:t>
            </w:r>
            <w:r w:rsidR="00D835A6" w:rsidRPr="006B6D1B">
              <w:rPr>
                <w:rFonts w:ascii="Times New Roman" w:hAnsi="Times New Roman" w:cs="Times New Roman"/>
                <w:sz w:val="16"/>
                <w:szCs w:val="16"/>
              </w:rPr>
              <w:t xml:space="preserve"> and </w:t>
            </w:r>
            <w:r w:rsidR="00DC549F" w:rsidRPr="006B6D1B">
              <w:rPr>
                <w:rFonts w:ascii="Times New Roman" w:hAnsi="Times New Roman" w:cs="Times New Roman"/>
                <w:sz w:val="16"/>
                <w:szCs w:val="16"/>
              </w:rPr>
              <w:t>2,000</w:t>
            </w:r>
            <w:r w:rsidR="00157E98" w:rsidRPr="006B6D1B">
              <w:rPr>
                <w:rFonts w:ascii="Times New Roman" w:hAnsi="Times New Roman" w:cs="Times New Roman"/>
                <w:sz w:val="16"/>
                <w:szCs w:val="16"/>
              </w:rPr>
              <w:t>k yen</w:t>
            </w:r>
            <w:r w:rsidR="00DC549F" w:rsidRPr="006B6D1B">
              <w:rPr>
                <w:rFonts w:ascii="Times New Roman" w:hAnsi="Times New Roman" w:cs="Times New Roman"/>
                <w:sz w:val="16"/>
                <w:szCs w:val="16"/>
              </w:rPr>
              <w:t>)</w:t>
            </w:r>
          </w:p>
          <w:p w:rsidR="00B808F7" w:rsidRPr="006B6D1B" w:rsidRDefault="007E069F" w:rsidP="00F445E9">
            <w:pPr>
              <w:ind w:left="99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7E069F">
              <w:rPr>
                <w:rFonts w:ascii="Times New Roman" w:hAnsi="Times New Roman" w:cs="Times New Roman"/>
                <w:sz w:val="16"/>
                <w:szCs w:val="16"/>
              </w:rPr>
              <w:t>When quoting literature or research results, please include the name of the medium (the name of journal, conference, doi, etc.).</w:t>
            </w:r>
          </w:p>
          <w:p w:rsidR="00B808F7" w:rsidRPr="006B6D1B" w:rsidRDefault="00B808F7" w:rsidP="00830137">
            <w:pPr>
              <w:ind w:firstLineChars="200" w:firstLine="420"/>
              <w:jc w:val="center"/>
              <w:rPr>
                <w:rFonts w:ascii="Times New Roman" w:hAnsi="Times New Roman" w:cs="Times New Roman"/>
              </w:rPr>
            </w:pPr>
          </w:p>
          <w:p w:rsidR="00B808F7" w:rsidRPr="006B6D1B" w:rsidRDefault="00B808F7" w:rsidP="00830137">
            <w:pPr>
              <w:ind w:firstLineChars="200" w:firstLine="420"/>
              <w:jc w:val="center"/>
              <w:rPr>
                <w:rFonts w:ascii="Times New Roman" w:hAnsi="Times New Roman" w:cs="Times New Roman"/>
              </w:rPr>
            </w:pPr>
          </w:p>
          <w:p w:rsidR="00B808F7" w:rsidRPr="006B6D1B" w:rsidRDefault="00B808F7" w:rsidP="00830137">
            <w:pPr>
              <w:ind w:firstLineChars="200" w:firstLine="420"/>
              <w:jc w:val="center"/>
              <w:rPr>
                <w:rFonts w:ascii="Times New Roman" w:hAnsi="Times New Roman" w:cs="Times New Roman"/>
              </w:rPr>
            </w:pPr>
          </w:p>
          <w:p w:rsidR="00B808F7" w:rsidRPr="006B6D1B" w:rsidRDefault="00B808F7" w:rsidP="00830137">
            <w:pPr>
              <w:ind w:firstLineChars="200" w:firstLine="420"/>
              <w:jc w:val="center"/>
              <w:rPr>
                <w:rFonts w:ascii="Times New Roman" w:hAnsi="Times New Roman" w:cs="Times New Roman"/>
              </w:rPr>
            </w:pPr>
          </w:p>
          <w:p w:rsidR="00960018" w:rsidRPr="006B6D1B" w:rsidRDefault="00960018" w:rsidP="00830137">
            <w:pPr>
              <w:ind w:firstLineChars="200" w:firstLine="420"/>
              <w:jc w:val="center"/>
              <w:rPr>
                <w:rFonts w:ascii="Times New Roman" w:hAnsi="Times New Roman" w:cs="Times New Roman"/>
              </w:rPr>
            </w:pPr>
          </w:p>
          <w:p w:rsidR="00EE0287" w:rsidRPr="006B6D1B" w:rsidRDefault="00EE0287" w:rsidP="00830137">
            <w:pPr>
              <w:ind w:firstLineChars="200" w:firstLine="420"/>
              <w:jc w:val="center"/>
              <w:rPr>
                <w:rFonts w:ascii="Times New Roman" w:hAnsi="Times New Roman" w:cs="Times New Roman"/>
              </w:rPr>
            </w:pPr>
          </w:p>
          <w:p w:rsidR="00F55C10" w:rsidRPr="006B6D1B" w:rsidRDefault="00F55C10" w:rsidP="00830137">
            <w:pPr>
              <w:jc w:val="center"/>
              <w:rPr>
                <w:rFonts w:ascii="Times New Roman" w:hAnsi="Times New Roman" w:cs="Times New Roman"/>
              </w:rPr>
            </w:pPr>
          </w:p>
          <w:p w:rsidR="0090310C" w:rsidRPr="006B6D1B" w:rsidRDefault="0090310C" w:rsidP="00F55C10">
            <w:pPr>
              <w:jc w:val="center"/>
              <w:rPr>
                <w:rFonts w:ascii="Times New Roman" w:hAnsi="Times New Roman" w:cs="Times New Roman"/>
              </w:rPr>
            </w:pPr>
          </w:p>
          <w:p w:rsidR="0090310C" w:rsidRPr="006B6D1B" w:rsidRDefault="0090310C" w:rsidP="00F55C10">
            <w:pPr>
              <w:jc w:val="center"/>
              <w:rPr>
                <w:rFonts w:ascii="Times New Roman" w:hAnsi="Times New Roman" w:cs="Times New Roman"/>
              </w:rPr>
            </w:pPr>
          </w:p>
          <w:p w:rsidR="00B808F7" w:rsidRPr="006B6D1B" w:rsidRDefault="00B808F7" w:rsidP="00242697">
            <w:pPr>
              <w:jc w:val="center"/>
              <w:rPr>
                <w:rFonts w:ascii="Times New Roman" w:hAnsi="Times New Roman" w:cs="Times New Roman"/>
              </w:rPr>
            </w:pPr>
          </w:p>
          <w:p w:rsidR="00377190" w:rsidRPr="006B6D1B" w:rsidRDefault="00377190" w:rsidP="00242697">
            <w:pPr>
              <w:jc w:val="center"/>
              <w:rPr>
                <w:rFonts w:ascii="Times New Roman" w:hAnsi="Times New Roman" w:cs="Times New Roman"/>
              </w:rPr>
            </w:pPr>
          </w:p>
          <w:p w:rsidR="00377190" w:rsidRPr="006B6D1B" w:rsidRDefault="00377190" w:rsidP="00242697">
            <w:pPr>
              <w:jc w:val="center"/>
              <w:rPr>
                <w:rFonts w:ascii="Times New Roman" w:hAnsi="Times New Roman" w:cs="Times New Roman"/>
              </w:rPr>
            </w:pPr>
          </w:p>
          <w:p w:rsidR="00377190" w:rsidRPr="006B6D1B" w:rsidRDefault="00377190" w:rsidP="00242697">
            <w:pPr>
              <w:jc w:val="center"/>
              <w:rPr>
                <w:rFonts w:ascii="Times New Roman" w:hAnsi="Times New Roman" w:cs="Times New Roman"/>
              </w:rPr>
            </w:pPr>
          </w:p>
          <w:p w:rsidR="00377190" w:rsidRPr="006B6D1B" w:rsidRDefault="00377190" w:rsidP="00242697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839" w:type="dxa"/>
            <w:gridSpan w:val="9"/>
          </w:tcPr>
          <w:p w:rsidR="00B808F7" w:rsidRPr="006B6D1B" w:rsidRDefault="005C1952" w:rsidP="0083013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B6D1B">
              <w:rPr>
                <w:rFonts w:ascii="Times New Roman" w:hAnsi="Times New Roman" w:cs="Times New Roman"/>
                <w:sz w:val="20"/>
                <w:szCs w:val="20"/>
              </w:rPr>
              <w:t xml:space="preserve">(1) Purpose and significance of </w:t>
            </w:r>
            <w:r w:rsidR="002C08A0" w:rsidRPr="006B6D1B">
              <w:rPr>
                <w:rFonts w:ascii="Times New Roman" w:hAnsi="Times New Roman" w:cs="Times New Roman"/>
                <w:sz w:val="20"/>
                <w:szCs w:val="20"/>
              </w:rPr>
              <w:t xml:space="preserve">the proposed </w:t>
            </w:r>
            <w:r w:rsidRPr="006B6D1B">
              <w:rPr>
                <w:rFonts w:ascii="Times New Roman" w:hAnsi="Times New Roman" w:cs="Times New Roman"/>
                <w:sz w:val="20"/>
                <w:szCs w:val="20"/>
              </w:rPr>
              <w:t>research</w:t>
            </w:r>
          </w:p>
          <w:p w:rsidR="00B808F7" w:rsidRPr="006B6D1B" w:rsidRDefault="00210550" w:rsidP="00830137">
            <w:pPr>
              <w:rPr>
                <w:rFonts w:ascii="Times New Roman" w:eastAsia="メイリオ" w:hAnsi="Times New Roman" w:cs="Times New Roman"/>
                <w:sz w:val="18"/>
                <w:szCs w:val="18"/>
              </w:rPr>
            </w:pPr>
            <w:r w:rsidRPr="006B6D1B">
              <w:rPr>
                <w:rFonts w:ascii="Times New Roman" w:eastAsia="メイリオ" w:hAnsi="Times New Roman" w:cs="Times New Roman"/>
                <w:sz w:val="18"/>
                <w:szCs w:val="18"/>
              </w:rPr>
              <w:t>*</w:t>
            </w:r>
            <w:r w:rsidR="00F30CD9" w:rsidRPr="006B6D1B">
              <w:rPr>
                <w:rFonts w:ascii="Times New Roman" w:eastAsia="メイリオ" w:hAnsi="Times New Roman" w:cs="Times New Roman"/>
                <w:sz w:val="18"/>
                <w:szCs w:val="18"/>
              </w:rPr>
              <w:t xml:space="preserve"> In the case of a continuous application, please specify the outline of the research results so far and the features of this application.</w:t>
            </w:r>
            <w:r w:rsidRPr="006B6D1B">
              <w:rPr>
                <w:rFonts w:ascii="Times New Roman" w:eastAsia="メイリオ" w:hAnsi="Times New Roman" w:cs="Times New Roman"/>
                <w:sz w:val="18"/>
                <w:szCs w:val="18"/>
              </w:rPr>
              <w:t xml:space="preserve"> In particular, If it </w:t>
            </w:r>
            <w:r w:rsidRPr="006B6D1B">
              <w:rPr>
                <w:rStyle w:val="correction1"/>
                <w:rFonts w:ascii="Times New Roman" w:eastAsia="メイリオ" w:hAnsi="Times New Roman" w:cs="Times New Roman"/>
                <w:sz w:val="18"/>
                <w:szCs w:val="18"/>
              </w:rPr>
              <w:t>will submit</w:t>
            </w:r>
            <w:r w:rsidRPr="006B6D1B">
              <w:rPr>
                <w:rFonts w:ascii="Times New Roman" w:eastAsia="メイリオ" w:hAnsi="Times New Roman" w:cs="Times New Roman"/>
                <w:sz w:val="18"/>
                <w:szCs w:val="18"/>
              </w:rPr>
              <w:t xml:space="preserve"> as a succession of </w:t>
            </w:r>
            <w:r w:rsidR="00A024AE" w:rsidRPr="006B6D1B">
              <w:rPr>
                <w:rFonts w:ascii="Times New Roman" w:eastAsia="メイリオ" w:hAnsi="Times New Roman" w:cs="Times New Roman"/>
                <w:sz w:val="18"/>
                <w:szCs w:val="18"/>
              </w:rPr>
              <w:t xml:space="preserve">the </w:t>
            </w:r>
            <w:r w:rsidRPr="006B6D1B">
              <w:rPr>
                <w:rFonts w:ascii="Times New Roman" w:eastAsia="メイリオ" w:hAnsi="Times New Roman" w:cs="Times New Roman"/>
                <w:sz w:val="18"/>
                <w:szCs w:val="18"/>
              </w:rPr>
              <w:t>past adopted research project, please summarize the previous research results, and clearly indicate the reason for continuing research projects beyond the research period limit.</w:t>
            </w:r>
          </w:p>
          <w:p w:rsidR="00B808F7" w:rsidRPr="006B6D1B" w:rsidRDefault="00B808F7" w:rsidP="0083013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B808F7" w:rsidRPr="006B6D1B" w:rsidRDefault="00B808F7" w:rsidP="0083013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B808F7" w:rsidRPr="006B6D1B" w:rsidRDefault="00B808F7" w:rsidP="0083013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B808F7" w:rsidRPr="006B6D1B" w:rsidRDefault="00B808F7" w:rsidP="0083013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293163" w:rsidRPr="006B6D1B" w:rsidRDefault="00293163" w:rsidP="0083013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D802C4" w:rsidRPr="006B6D1B" w:rsidRDefault="00D802C4" w:rsidP="0083013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293163" w:rsidRPr="006B6D1B" w:rsidRDefault="00293163" w:rsidP="0083013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B808F7" w:rsidRPr="006B6D1B" w:rsidRDefault="00B808F7" w:rsidP="0083013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B808F7" w:rsidRPr="006B6D1B" w:rsidRDefault="00B808F7" w:rsidP="0083013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D802C4" w:rsidRPr="006B6D1B" w:rsidRDefault="00D802C4" w:rsidP="0083013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B808F7" w:rsidRPr="006B6D1B" w:rsidRDefault="00B808F7" w:rsidP="0083013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47760E" w:rsidRPr="006B6D1B" w:rsidRDefault="0047760E" w:rsidP="0047760E">
            <w:pPr>
              <w:widowControl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47760E" w:rsidRPr="006B6D1B" w:rsidRDefault="0047760E" w:rsidP="0047760E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1A7017" w:rsidRPr="006B6D1B" w:rsidRDefault="00DC549F" w:rsidP="00B03A1F">
            <w:pPr>
              <w:widowControl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6B6D1B">
              <w:rPr>
                <w:rFonts w:ascii="Times New Roman" w:hAnsi="Times New Roman" w:cs="Times New Roman"/>
                <w:sz w:val="20"/>
                <w:szCs w:val="20"/>
              </w:rPr>
              <w:t xml:space="preserve">(2) </w:t>
            </w:r>
            <w:r w:rsidR="002C08A0" w:rsidRPr="006B6D1B">
              <w:rPr>
                <w:rFonts w:ascii="Times New Roman" w:hAnsi="Times New Roman" w:cs="Times New Roman"/>
                <w:sz w:val="20"/>
                <w:szCs w:val="20"/>
              </w:rPr>
              <w:t xml:space="preserve">Results obtained by the project and related researches until </w:t>
            </w:r>
            <w:r w:rsidR="00A024AE" w:rsidRPr="006B6D1B">
              <w:rPr>
                <w:rFonts w:ascii="Times New Roman" w:hAnsi="Times New Roman" w:cs="Times New Roman"/>
                <w:sz w:val="20"/>
                <w:szCs w:val="20"/>
              </w:rPr>
              <w:t xml:space="preserve">the </w:t>
            </w:r>
            <w:r w:rsidR="002C08A0" w:rsidRPr="006B6D1B">
              <w:rPr>
                <w:rFonts w:ascii="Times New Roman" w:hAnsi="Times New Roman" w:cs="Times New Roman"/>
                <w:sz w:val="20"/>
                <w:szCs w:val="20"/>
              </w:rPr>
              <w:t xml:space="preserve">present </w:t>
            </w:r>
          </w:p>
          <w:p w:rsidR="00D802C4" w:rsidRPr="006B6D1B" w:rsidRDefault="00F30CD9" w:rsidP="00830137">
            <w:pPr>
              <w:rPr>
                <w:rFonts w:ascii="Times New Roman" w:eastAsia="メイリオ" w:hAnsi="Times New Roman" w:cs="Times New Roman"/>
                <w:sz w:val="18"/>
                <w:szCs w:val="18"/>
              </w:rPr>
            </w:pPr>
            <w:r w:rsidRPr="006B6D1B">
              <w:rPr>
                <w:rFonts w:ascii="Times New Roman" w:eastAsia="メイリオ" w:hAnsi="Times New Roman" w:cs="Times New Roman"/>
                <w:sz w:val="18"/>
                <w:szCs w:val="18"/>
              </w:rPr>
              <w:t>* If your research results (including future publication plans) are submitted to peer-reviewed international academic journals, be sure to specify them.</w:t>
            </w:r>
            <w:r w:rsidR="00BE2C0F">
              <w:rPr>
                <w:rFonts w:ascii="Times New Roman" w:eastAsia="メイリオ" w:hAnsi="Times New Roman" w:cs="Times New Roman"/>
                <w:sz w:val="18"/>
                <w:szCs w:val="18"/>
              </w:rPr>
              <w:t xml:space="preserve"> </w:t>
            </w:r>
            <w:r w:rsidR="00BE2C0F" w:rsidRPr="00BE2C0F">
              <w:rPr>
                <w:rFonts w:ascii="Times New Roman" w:eastAsia="メイリオ" w:hAnsi="Times New Roman" w:cs="Times New Roman"/>
                <w:sz w:val="18"/>
                <w:szCs w:val="18"/>
              </w:rPr>
              <w:t>(Please also include the name of the medium in which the results were published (the name of journal, conference, doi, etc.).)</w:t>
            </w:r>
          </w:p>
          <w:p w:rsidR="00D802C4" w:rsidRPr="006B6D1B" w:rsidRDefault="00D802C4" w:rsidP="0083013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D802C4" w:rsidRPr="006B6D1B" w:rsidRDefault="00D802C4" w:rsidP="0083013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D802C4" w:rsidRPr="006B6D1B" w:rsidRDefault="00D802C4" w:rsidP="0083013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F55C10" w:rsidRPr="006B6D1B" w:rsidRDefault="00F55C10" w:rsidP="0083013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9F2E43" w:rsidRPr="006B6D1B" w:rsidRDefault="009F2E43" w:rsidP="009F2E43">
            <w:pPr>
              <w:widowControl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B808F7" w:rsidRPr="006B6D1B" w:rsidRDefault="00B808F7" w:rsidP="0083013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B808F7" w:rsidRPr="006B6D1B" w:rsidRDefault="00B808F7" w:rsidP="0083013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D802C4" w:rsidRPr="006B6D1B" w:rsidRDefault="00D802C4" w:rsidP="0083013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B808F7" w:rsidRPr="006B6D1B" w:rsidRDefault="00B808F7" w:rsidP="0083013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AA0B36" w:rsidRPr="006B6D1B" w:rsidRDefault="00AA0B36" w:rsidP="00F32368">
            <w:pPr>
              <w:widowControl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6B6D1B">
              <w:rPr>
                <w:rFonts w:ascii="Times New Roman" w:hAnsi="Times New Roman" w:cs="Times New Roman"/>
                <w:sz w:val="20"/>
                <w:szCs w:val="20"/>
              </w:rPr>
              <w:t xml:space="preserve">(3) </w:t>
            </w:r>
            <w:r w:rsidR="002C08A0" w:rsidRPr="006B6D1B">
              <w:rPr>
                <w:rFonts w:ascii="Times New Roman" w:hAnsi="Times New Roman" w:cs="Times New Roman"/>
                <w:sz w:val="20"/>
                <w:szCs w:val="20"/>
              </w:rPr>
              <w:t>Plan of research and usage of research fund.</w:t>
            </w:r>
          </w:p>
          <w:p w:rsidR="00F55C10" w:rsidRPr="006B6D1B" w:rsidRDefault="00F30CD9" w:rsidP="00830137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6B6D1B">
              <w:rPr>
                <w:rFonts w:ascii="Times New Roman" w:hAnsi="Times New Roman" w:cs="Times New Roman"/>
                <w:sz w:val="18"/>
                <w:szCs w:val="18"/>
              </w:rPr>
              <w:t xml:space="preserve">* The text should give descriptions, in concrete and clear terms, of what will be elucidated, and to what extent and how will it be pursued during the research period, and </w:t>
            </w:r>
            <w:r w:rsidR="00A024AE" w:rsidRPr="006B6D1B">
              <w:rPr>
                <w:rFonts w:ascii="Times New Roman" w:hAnsi="Times New Roman" w:cs="Times New Roman"/>
                <w:sz w:val="18"/>
                <w:szCs w:val="18"/>
              </w:rPr>
              <w:t>i</w:t>
            </w:r>
            <w:r w:rsidRPr="006B6D1B">
              <w:rPr>
                <w:rFonts w:ascii="Times New Roman" w:hAnsi="Times New Roman" w:cs="Times New Roman"/>
                <w:sz w:val="18"/>
                <w:szCs w:val="18"/>
              </w:rPr>
              <w:t>f applicable, also describe the reason of study area selection. In addition, please describe exit strategies such as how to obtain external funds after the end of the research period.</w:t>
            </w:r>
          </w:p>
          <w:p w:rsidR="00F55C10" w:rsidRPr="006B6D1B" w:rsidRDefault="00F55C10" w:rsidP="0083013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F55C10" w:rsidRPr="006B6D1B" w:rsidRDefault="00F55C10" w:rsidP="0083013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F55C10" w:rsidRPr="006B6D1B" w:rsidRDefault="00F55C10" w:rsidP="0083013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F55C10" w:rsidRPr="006B6D1B" w:rsidRDefault="00F55C10" w:rsidP="0083013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F55C10" w:rsidRPr="006B6D1B" w:rsidRDefault="00F55C10" w:rsidP="0083013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F55C10" w:rsidRPr="006B6D1B" w:rsidRDefault="00F55C10" w:rsidP="0083013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F55C10" w:rsidRPr="006B6D1B" w:rsidRDefault="00F55C10" w:rsidP="00830137">
            <w:pPr>
              <w:rPr>
                <w:rFonts w:ascii="Times New Roman" w:hAnsi="Times New Roman" w:cs="Times New Roman"/>
              </w:rPr>
            </w:pPr>
          </w:p>
          <w:p w:rsidR="00F55C10" w:rsidRPr="006B6D1B" w:rsidRDefault="00F55C10" w:rsidP="00830137">
            <w:pPr>
              <w:rPr>
                <w:rFonts w:ascii="Times New Roman" w:hAnsi="Times New Roman" w:cs="Times New Roman"/>
              </w:rPr>
            </w:pPr>
          </w:p>
          <w:p w:rsidR="00D802C4" w:rsidRPr="006B6D1B" w:rsidRDefault="00D802C4" w:rsidP="00830137">
            <w:pPr>
              <w:rPr>
                <w:rFonts w:ascii="Times New Roman" w:hAnsi="Times New Roman" w:cs="Times New Roman"/>
              </w:rPr>
            </w:pPr>
          </w:p>
          <w:p w:rsidR="00F55C10" w:rsidRPr="006B6D1B" w:rsidRDefault="00F55C10" w:rsidP="00830137">
            <w:pPr>
              <w:rPr>
                <w:rFonts w:ascii="Times New Roman" w:hAnsi="Times New Roman" w:cs="Times New Roman"/>
              </w:rPr>
            </w:pPr>
          </w:p>
          <w:p w:rsidR="00F55C10" w:rsidRPr="006B6D1B" w:rsidRDefault="00F55C10" w:rsidP="00830137">
            <w:pPr>
              <w:rPr>
                <w:rFonts w:ascii="Times New Roman" w:hAnsi="Times New Roman" w:cs="Times New Roman"/>
              </w:rPr>
            </w:pPr>
          </w:p>
          <w:p w:rsidR="00F55C10" w:rsidRPr="006B6D1B" w:rsidRDefault="00F55C10" w:rsidP="00830137">
            <w:pPr>
              <w:rPr>
                <w:rFonts w:ascii="Times New Roman" w:hAnsi="Times New Roman" w:cs="Times New Roman"/>
              </w:rPr>
            </w:pPr>
          </w:p>
          <w:p w:rsidR="00F55C10" w:rsidRPr="006B6D1B" w:rsidRDefault="00F55C10" w:rsidP="00830137">
            <w:pPr>
              <w:rPr>
                <w:rFonts w:ascii="Times New Roman" w:hAnsi="Times New Roman" w:cs="Times New Roman"/>
              </w:rPr>
            </w:pPr>
          </w:p>
          <w:p w:rsidR="00377190" w:rsidRPr="006B6D1B" w:rsidRDefault="00377190" w:rsidP="00830137">
            <w:pPr>
              <w:rPr>
                <w:rFonts w:ascii="Times New Roman" w:hAnsi="Times New Roman" w:cs="Times New Roman"/>
              </w:rPr>
            </w:pPr>
          </w:p>
        </w:tc>
      </w:tr>
      <w:tr w:rsidR="008015E6" w:rsidRPr="006B6D1B" w:rsidTr="00FB4064">
        <w:trPr>
          <w:cantSplit/>
          <w:trHeight w:val="347"/>
        </w:trPr>
        <w:tc>
          <w:tcPr>
            <w:tcW w:w="1798" w:type="dxa"/>
            <w:vMerge w:val="restart"/>
            <w:tcBorders>
              <w:top w:val="single" w:sz="4" w:space="0" w:color="auto"/>
            </w:tcBorders>
            <w:vAlign w:val="center"/>
          </w:tcPr>
          <w:p w:rsidR="008015E6" w:rsidRPr="006B6D1B" w:rsidRDefault="008015E6" w:rsidP="008C1F13">
            <w:pPr>
              <w:jc w:val="center"/>
              <w:rPr>
                <w:rFonts w:ascii="Times New Roman" w:hAnsi="Times New Roman" w:cs="Times New Roman"/>
              </w:rPr>
            </w:pPr>
            <w:r w:rsidRPr="006B6D1B">
              <w:rPr>
                <w:rFonts w:ascii="Times New Roman" w:hAnsi="Times New Roman" w:cs="Times New Roman"/>
              </w:rPr>
              <w:t>Research Organizations</w:t>
            </w:r>
          </w:p>
          <w:p w:rsidR="008015E6" w:rsidRPr="006B6D1B" w:rsidRDefault="008015E6" w:rsidP="00377190">
            <w:pPr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  <w:r w:rsidRPr="006B6D1B">
              <w:rPr>
                <w:rFonts w:ascii="Times New Roman" w:hAnsi="Times New Roman" w:cs="Times New Roman"/>
                <w:sz w:val="18"/>
                <w:szCs w:val="18"/>
              </w:rPr>
              <w:t xml:space="preserve">(* </w:t>
            </w:r>
            <w:r w:rsidR="00BA433B" w:rsidRPr="006B6D1B">
              <w:rPr>
                <w:rFonts w:ascii="Times New Roman" w:hAnsi="Times New Roman" w:cs="Times New Roman"/>
                <w:sz w:val="18"/>
                <w:szCs w:val="18"/>
              </w:rPr>
              <w:t xml:space="preserve">Enlarge </w:t>
            </w:r>
            <w:r w:rsidRPr="006B6D1B">
              <w:rPr>
                <w:rFonts w:ascii="Times New Roman" w:hAnsi="Times New Roman" w:cs="Times New Roman"/>
                <w:sz w:val="18"/>
                <w:szCs w:val="18"/>
              </w:rPr>
              <w:t>frames as appropriate</w:t>
            </w:r>
            <w:r w:rsidR="00EC0E77" w:rsidRPr="006B6D1B">
              <w:rPr>
                <w:rFonts w:ascii="Times New Roman" w:hAnsi="Times New Roman" w:cs="Times New Roman"/>
                <w:sz w:val="18"/>
                <w:szCs w:val="18"/>
              </w:rPr>
              <w:t>.</w:t>
            </w:r>
            <w:r w:rsidRPr="006B6D1B"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  <w:p w:rsidR="008015E6" w:rsidRPr="006B6D1B" w:rsidRDefault="008015E6" w:rsidP="008C1F13">
            <w:pPr>
              <w:jc w:val="center"/>
              <w:rPr>
                <w:rFonts w:ascii="Times New Roman" w:hAnsi="Times New Roman" w:cs="Times New Roman"/>
              </w:rPr>
            </w:pPr>
          </w:p>
          <w:p w:rsidR="008015E6" w:rsidRPr="006B6D1B" w:rsidRDefault="008015E6" w:rsidP="007A3BD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427" w:type="dxa"/>
            <w:gridSpan w:val="2"/>
            <w:tcBorders>
              <w:top w:val="single" w:sz="4" w:space="0" w:color="auto"/>
            </w:tcBorders>
          </w:tcPr>
          <w:p w:rsidR="008015E6" w:rsidRPr="006B6D1B" w:rsidRDefault="008015E6" w:rsidP="008B4081">
            <w:pPr>
              <w:jc w:val="center"/>
              <w:rPr>
                <w:rFonts w:ascii="Times New Roman" w:hAnsi="Times New Roman" w:cs="Times New Roman"/>
              </w:rPr>
            </w:pPr>
            <w:r w:rsidRPr="006B6D1B">
              <w:rPr>
                <w:rFonts w:ascii="Times New Roman" w:hAnsi="Times New Roman" w:cs="Times New Roman"/>
              </w:rPr>
              <w:t>Name</w:t>
            </w:r>
          </w:p>
        </w:tc>
        <w:tc>
          <w:tcPr>
            <w:tcW w:w="2883" w:type="dxa"/>
            <w:gridSpan w:val="4"/>
            <w:tcBorders>
              <w:top w:val="single" w:sz="4" w:space="0" w:color="auto"/>
            </w:tcBorders>
          </w:tcPr>
          <w:p w:rsidR="008015E6" w:rsidRPr="006B6D1B" w:rsidRDefault="008015E6" w:rsidP="008B4081">
            <w:pPr>
              <w:jc w:val="center"/>
              <w:rPr>
                <w:rFonts w:ascii="Times New Roman" w:hAnsi="Times New Roman" w:cs="Times New Roman"/>
              </w:rPr>
            </w:pPr>
            <w:r w:rsidRPr="006B6D1B">
              <w:rPr>
                <w:rFonts w:ascii="Times New Roman" w:hAnsi="Times New Roman" w:cs="Times New Roman"/>
              </w:rPr>
              <w:t>Affiliation</w:t>
            </w:r>
          </w:p>
        </w:tc>
        <w:tc>
          <w:tcPr>
            <w:tcW w:w="2529" w:type="dxa"/>
            <w:gridSpan w:val="3"/>
            <w:tcBorders>
              <w:top w:val="single" w:sz="4" w:space="0" w:color="auto"/>
            </w:tcBorders>
          </w:tcPr>
          <w:p w:rsidR="008015E6" w:rsidRPr="006B6D1B" w:rsidRDefault="008015E6" w:rsidP="008B4081">
            <w:pPr>
              <w:jc w:val="center"/>
              <w:rPr>
                <w:rFonts w:ascii="Times New Roman" w:hAnsi="Times New Roman" w:cs="Times New Roman"/>
              </w:rPr>
            </w:pPr>
            <w:r w:rsidRPr="006B6D1B">
              <w:rPr>
                <w:rFonts w:ascii="Times New Roman" w:hAnsi="Times New Roman" w:cs="Times New Roman"/>
              </w:rPr>
              <w:t>Title</w:t>
            </w:r>
          </w:p>
        </w:tc>
      </w:tr>
      <w:tr w:rsidR="00160047" w:rsidRPr="006B6D1B" w:rsidTr="00FB4064">
        <w:trPr>
          <w:cantSplit/>
          <w:trHeight w:val="4404"/>
        </w:trPr>
        <w:tc>
          <w:tcPr>
            <w:tcW w:w="1798" w:type="dxa"/>
            <w:vMerge/>
            <w:vAlign w:val="center"/>
          </w:tcPr>
          <w:p w:rsidR="00160047" w:rsidRPr="006B6D1B" w:rsidRDefault="00160047" w:rsidP="008C1F13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427" w:type="dxa"/>
            <w:gridSpan w:val="2"/>
          </w:tcPr>
          <w:p w:rsidR="008015E6" w:rsidRPr="006B6D1B" w:rsidRDefault="008015E6" w:rsidP="008C1F1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B6D1B">
              <w:rPr>
                <w:rFonts w:ascii="Times New Roman" w:hAnsi="Times New Roman" w:cs="Times New Roman"/>
                <w:sz w:val="16"/>
                <w:szCs w:val="16"/>
              </w:rPr>
              <w:t>(</w:t>
            </w:r>
            <w:r w:rsidR="00BA433B" w:rsidRPr="006B6D1B">
              <w:rPr>
                <w:rFonts w:ascii="Times New Roman" w:hAnsi="Times New Roman" w:cs="Times New Roman"/>
                <w:sz w:val="16"/>
                <w:szCs w:val="16"/>
              </w:rPr>
              <w:t>Principal Investigator</w:t>
            </w:r>
            <w:r w:rsidRPr="006B6D1B">
              <w:rPr>
                <w:rFonts w:ascii="Times New Roman" w:hAnsi="Times New Roman" w:cs="Times New Roman"/>
                <w:sz w:val="16"/>
                <w:szCs w:val="16"/>
              </w:rPr>
              <w:t>)</w:t>
            </w:r>
          </w:p>
          <w:p w:rsidR="00160047" w:rsidRPr="006B6D1B" w:rsidRDefault="00160047" w:rsidP="008C1F13">
            <w:pPr>
              <w:rPr>
                <w:rFonts w:ascii="Times New Roman" w:hAnsi="Times New Roman" w:cs="Times New Roman"/>
              </w:rPr>
            </w:pPr>
          </w:p>
          <w:p w:rsidR="008015E6" w:rsidRPr="006B6D1B" w:rsidRDefault="008015E6" w:rsidP="008C1F1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B6D1B">
              <w:rPr>
                <w:rFonts w:ascii="Times New Roman" w:hAnsi="Times New Roman" w:cs="Times New Roman"/>
                <w:sz w:val="16"/>
                <w:szCs w:val="16"/>
              </w:rPr>
              <w:t>(</w:t>
            </w:r>
            <w:r w:rsidR="00933062" w:rsidRPr="006B6D1B">
              <w:rPr>
                <w:rFonts w:ascii="Times New Roman" w:hAnsi="Times New Roman" w:cs="Times New Roman"/>
                <w:sz w:val="16"/>
                <w:szCs w:val="16"/>
              </w:rPr>
              <w:t>Contact person</w:t>
            </w:r>
            <w:r w:rsidRPr="006B6D1B">
              <w:rPr>
                <w:rFonts w:ascii="Times New Roman" w:hAnsi="Times New Roman" w:cs="Times New Roman"/>
                <w:sz w:val="16"/>
                <w:szCs w:val="16"/>
              </w:rPr>
              <w:t xml:space="preserve"> at the </w:t>
            </w:r>
            <w:r w:rsidR="00BA433B" w:rsidRPr="006B6D1B">
              <w:rPr>
                <w:rFonts w:ascii="Times New Roman" w:hAnsi="Times New Roman" w:cs="Times New Roman"/>
                <w:sz w:val="16"/>
                <w:szCs w:val="16"/>
              </w:rPr>
              <w:t>ERI</w:t>
            </w:r>
            <w:r w:rsidRPr="006B6D1B">
              <w:rPr>
                <w:rFonts w:ascii="Times New Roman" w:hAnsi="Times New Roman" w:cs="Times New Roman"/>
                <w:sz w:val="16"/>
                <w:szCs w:val="16"/>
              </w:rPr>
              <w:t>)</w:t>
            </w:r>
          </w:p>
          <w:p w:rsidR="004A6048" w:rsidRPr="006B6D1B" w:rsidRDefault="004A6048" w:rsidP="008C1F13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:rsidR="003A41F3" w:rsidRPr="006B6D1B" w:rsidRDefault="003A41F3" w:rsidP="008C1F13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:rsidR="004A6048" w:rsidRPr="006B6D1B" w:rsidRDefault="004A6048" w:rsidP="008C1F13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:rsidR="004A6048" w:rsidRPr="006B6D1B" w:rsidRDefault="004A6048" w:rsidP="008C1F13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:rsidR="006C792E" w:rsidRPr="006B6D1B" w:rsidRDefault="006C792E" w:rsidP="008C1F13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:rsidR="00160047" w:rsidRPr="006B6D1B" w:rsidRDefault="00160047" w:rsidP="008C1F13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:rsidR="00DA5FC8" w:rsidRPr="006B6D1B" w:rsidRDefault="00DA5FC8" w:rsidP="008C1F13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883" w:type="dxa"/>
            <w:gridSpan w:val="4"/>
          </w:tcPr>
          <w:p w:rsidR="00160047" w:rsidRPr="006B6D1B" w:rsidRDefault="00160047" w:rsidP="008C1F1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529" w:type="dxa"/>
            <w:gridSpan w:val="3"/>
          </w:tcPr>
          <w:p w:rsidR="00160047" w:rsidRPr="006B6D1B" w:rsidRDefault="00160047" w:rsidP="008C1F13">
            <w:pPr>
              <w:rPr>
                <w:rFonts w:ascii="Times New Roman" w:hAnsi="Times New Roman" w:cs="Times New Roman"/>
                <w:lang w:eastAsia="zh-CN"/>
              </w:rPr>
            </w:pPr>
          </w:p>
        </w:tc>
      </w:tr>
      <w:tr w:rsidR="008015E6" w:rsidRPr="006B6D1B" w:rsidTr="00FB4064">
        <w:trPr>
          <w:cantSplit/>
          <w:trHeight w:val="455"/>
        </w:trPr>
        <w:tc>
          <w:tcPr>
            <w:tcW w:w="1798" w:type="dxa"/>
            <w:vMerge w:val="restart"/>
            <w:tcBorders>
              <w:bottom w:val="nil"/>
            </w:tcBorders>
            <w:vAlign w:val="center"/>
          </w:tcPr>
          <w:p w:rsidR="008015E6" w:rsidRPr="006B6D1B" w:rsidRDefault="008015E6" w:rsidP="008015E6">
            <w:pPr>
              <w:jc w:val="center"/>
              <w:rPr>
                <w:rFonts w:ascii="Times New Roman" w:hAnsi="Times New Roman" w:cs="Times New Roman"/>
              </w:rPr>
            </w:pPr>
            <w:r w:rsidRPr="006B6D1B">
              <w:rPr>
                <w:rFonts w:ascii="Times New Roman" w:hAnsi="Times New Roman" w:cs="Times New Roman"/>
              </w:rPr>
              <w:t>Funds</w:t>
            </w:r>
          </w:p>
          <w:p w:rsidR="008015E6" w:rsidRPr="006B6D1B" w:rsidRDefault="008015E6" w:rsidP="008015E6">
            <w:pPr>
              <w:jc w:val="center"/>
              <w:rPr>
                <w:rFonts w:ascii="Times New Roman" w:hAnsi="Times New Roman" w:cs="Times New Roman"/>
              </w:rPr>
            </w:pPr>
            <w:r w:rsidRPr="006B6D1B">
              <w:rPr>
                <w:rFonts w:ascii="Times New Roman" w:hAnsi="Times New Roman" w:cs="Times New Roman"/>
              </w:rPr>
              <w:t>Required</w:t>
            </w:r>
          </w:p>
          <w:p w:rsidR="008015E6" w:rsidRPr="006B6D1B" w:rsidRDefault="008015E6" w:rsidP="008015E6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B6D1B">
              <w:rPr>
                <w:rFonts w:ascii="Times New Roman" w:hAnsi="Times New Roman" w:cs="Times New Roman"/>
              </w:rPr>
              <w:t>(</w:t>
            </w:r>
            <w:r w:rsidR="00EB183E" w:rsidRPr="006B6D1B">
              <w:rPr>
                <w:rFonts w:ascii="Times New Roman" w:hAnsi="Times New Roman" w:cs="Times New Roman"/>
              </w:rPr>
              <w:t>in k</w:t>
            </w:r>
            <w:r w:rsidR="00732B64" w:rsidRPr="006B6D1B">
              <w:rPr>
                <w:rFonts w:ascii="Times New Roman" w:hAnsi="Times New Roman" w:cs="Times New Roman"/>
              </w:rPr>
              <w:t xml:space="preserve"> </w:t>
            </w:r>
            <w:r w:rsidR="00EB183E" w:rsidRPr="006B6D1B">
              <w:rPr>
                <w:rFonts w:ascii="Times New Roman" w:hAnsi="Times New Roman" w:cs="Times New Roman"/>
              </w:rPr>
              <w:t xml:space="preserve">Yen </w:t>
            </w:r>
            <w:r w:rsidR="00732B64" w:rsidRPr="006B6D1B">
              <w:rPr>
                <w:rFonts w:ascii="Times New Roman" w:hAnsi="Times New Roman" w:cs="Times New Roman"/>
              </w:rPr>
              <w:t xml:space="preserve">    </w:t>
            </w:r>
            <w:r w:rsidR="00EB183E" w:rsidRPr="006B6D1B">
              <w:rPr>
                <w:rFonts w:ascii="Times New Roman" w:hAnsi="Times New Roman" w:cs="Times New Roman"/>
              </w:rPr>
              <w:t>[1,000 Yen]</w:t>
            </w:r>
            <w:r w:rsidRPr="006B6D1B"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3587" w:type="dxa"/>
            <w:gridSpan w:val="4"/>
          </w:tcPr>
          <w:p w:rsidR="008015E6" w:rsidRPr="006B6D1B" w:rsidRDefault="008015E6" w:rsidP="008B4081">
            <w:pPr>
              <w:jc w:val="center"/>
              <w:rPr>
                <w:rFonts w:ascii="Times New Roman" w:hAnsi="Times New Roman" w:cs="Times New Roman"/>
              </w:rPr>
            </w:pPr>
            <w:r w:rsidRPr="006B6D1B">
              <w:rPr>
                <w:rFonts w:ascii="Times New Roman" w:hAnsi="Times New Roman" w:cs="Times New Roman"/>
              </w:rPr>
              <w:t>Joint Research Expenses</w:t>
            </w:r>
          </w:p>
          <w:p w:rsidR="008015E6" w:rsidRPr="006B6D1B" w:rsidRDefault="008015E6" w:rsidP="008B4081">
            <w:pPr>
              <w:jc w:val="center"/>
              <w:rPr>
                <w:rFonts w:ascii="Times New Roman" w:hAnsi="Times New Roman" w:cs="Times New Roman"/>
              </w:rPr>
            </w:pPr>
            <w:r w:rsidRPr="006B6D1B">
              <w:rPr>
                <w:rFonts w:ascii="Times New Roman" w:hAnsi="Times New Roman" w:cs="Times New Roman"/>
              </w:rPr>
              <w:t>(Consumables</w:t>
            </w:r>
            <w:r w:rsidR="00BA433B" w:rsidRPr="006B6D1B">
              <w:rPr>
                <w:rFonts w:ascii="Times New Roman" w:hAnsi="Times New Roman" w:cs="Times New Roman"/>
              </w:rPr>
              <w:t xml:space="preserve"> and</w:t>
            </w:r>
            <w:r w:rsidRPr="006B6D1B">
              <w:rPr>
                <w:rFonts w:ascii="Times New Roman" w:hAnsi="Times New Roman" w:cs="Times New Roman"/>
              </w:rPr>
              <w:t xml:space="preserve"> services, honorarium)</w:t>
            </w:r>
          </w:p>
        </w:tc>
        <w:tc>
          <w:tcPr>
            <w:tcW w:w="4252" w:type="dxa"/>
            <w:gridSpan w:val="5"/>
          </w:tcPr>
          <w:p w:rsidR="008015E6" w:rsidRPr="006B6D1B" w:rsidRDefault="008015E6" w:rsidP="008B4081">
            <w:pPr>
              <w:jc w:val="center"/>
              <w:rPr>
                <w:rFonts w:ascii="Times New Roman" w:hAnsi="Times New Roman" w:cs="Times New Roman"/>
              </w:rPr>
            </w:pPr>
            <w:r w:rsidRPr="006B6D1B">
              <w:rPr>
                <w:rFonts w:ascii="Times New Roman" w:hAnsi="Times New Roman" w:cs="Times New Roman"/>
              </w:rPr>
              <w:t>Travel Expenses</w:t>
            </w:r>
          </w:p>
        </w:tc>
      </w:tr>
      <w:tr w:rsidR="00EC0E77" w:rsidRPr="006B6D1B" w:rsidTr="00FB4064">
        <w:trPr>
          <w:cantSplit/>
          <w:trHeight w:val="264"/>
        </w:trPr>
        <w:tc>
          <w:tcPr>
            <w:tcW w:w="1798" w:type="dxa"/>
            <w:vMerge/>
            <w:tcBorders>
              <w:bottom w:val="nil"/>
            </w:tcBorders>
          </w:tcPr>
          <w:p w:rsidR="00EC0E77" w:rsidRPr="006B6D1B" w:rsidRDefault="00EC0E77" w:rsidP="008C1F1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319" w:type="dxa"/>
          </w:tcPr>
          <w:p w:rsidR="00EC0E77" w:rsidRPr="006B6D1B" w:rsidRDefault="00EC0E77" w:rsidP="008B4081">
            <w:pPr>
              <w:jc w:val="center"/>
              <w:rPr>
                <w:rFonts w:ascii="Times New Roman" w:hAnsi="Times New Roman" w:cs="Times New Roman"/>
              </w:rPr>
            </w:pPr>
            <w:r w:rsidRPr="006B6D1B">
              <w:rPr>
                <w:rFonts w:ascii="Times New Roman" w:hAnsi="Times New Roman" w:cs="Times New Roman"/>
              </w:rPr>
              <w:t>Item</w:t>
            </w:r>
          </w:p>
        </w:tc>
        <w:tc>
          <w:tcPr>
            <w:tcW w:w="1134" w:type="dxa"/>
            <w:gridSpan w:val="2"/>
          </w:tcPr>
          <w:p w:rsidR="00EC0E77" w:rsidRPr="006B6D1B" w:rsidRDefault="00EC0E77" w:rsidP="008B4081">
            <w:pPr>
              <w:jc w:val="center"/>
              <w:rPr>
                <w:rFonts w:ascii="Times New Roman" w:hAnsi="Times New Roman" w:cs="Times New Roman"/>
              </w:rPr>
            </w:pPr>
            <w:r w:rsidRPr="006B6D1B">
              <w:rPr>
                <w:rFonts w:ascii="Times New Roman" w:hAnsi="Times New Roman" w:cs="Times New Roman"/>
              </w:rPr>
              <w:t>Quantity</w:t>
            </w:r>
          </w:p>
        </w:tc>
        <w:tc>
          <w:tcPr>
            <w:tcW w:w="1134" w:type="dxa"/>
          </w:tcPr>
          <w:p w:rsidR="00EC0E77" w:rsidRPr="006B6D1B" w:rsidRDefault="00EC0E77" w:rsidP="008B4081">
            <w:pPr>
              <w:jc w:val="center"/>
              <w:rPr>
                <w:rFonts w:ascii="Times New Roman" w:hAnsi="Times New Roman" w:cs="Times New Roman"/>
              </w:rPr>
            </w:pPr>
            <w:r w:rsidRPr="006B6D1B">
              <w:rPr>
                <w:rFonts w:ascii="Times New Roman" w:hAnsi="Times New Roman" w:cs="Times New Roman"/>
              </w:rPr>
              <w:t>Amount</w:t>
            </w:r>
          </w:p>
        </w:tc>
        <w:tc>
          <w:tcPr>
            <w:tcW w:w="1417" w:type="dxa"/>
          </w:tcPr>
          <w:p w:rsidR="00EC0E77" w:rsidRPr="006B6D1B" w:rsidRDefault="00EC0E77" w:rsidP="008B4081">
            <w:pPr>
              <w:jc w:val="center"/>
              <w:rPr>
                <w:rFonts w:ascii="Times New Roman" w:hAnsi="Times New Roman" w:cs="Times New Roman"/>
              </w:rPr>
            </w:pPr>
            <w:r w:rsidRPr="006B6D1B">
              <w:rPr>
                <w:rFonts w:ascii="Times New Roman" w:hAnsi="Times New Roman" w:cs="Times New Roman"/>
              </w:rPr>
              <w:t>Route</w:t>
            </w:r>
          </w:p>
        </w:tc>
        <w:tc>
          <w:tcPr>
            <w:tcW w:w="757" w:type="dxa"/>
            <w:gridSpan w:val="2"/>
          </w:tcPr>
          <w:p w:rsidR="00EC0E77" w:rsidRPr="006B6D1B" w:rsidRDefault="00EC0E77" w:rsidP="008B4081">
            <w:pPr>
              <w:jc w:val="center"/>
              <w:rPr>
                <w:rFonts w:ascii="Times New Roman" w:hAnsi="Times New Roman" w:cs="Times New Roman"/>
              </w:rPr>
            </w:pPr>
            <w:r w:rsidRPr="006B6D1B">
              <w:rPr>
                <w:rFonts w:ascii="Times New Roman" w:hAnsi="Times New Roman" w:cs="Times New Roman"/>
              </w:rPr>
              <w:t>Days</w:t>
            </w:r>
          </w:p>
        </w:tc>
        <w:tc>
          <w:tcPr>
            <w:tcW w:w="1075" w:type="dxa"/>
          </w:tcPr>
          <w:p w:rsidR="00EC0E77" w:rsidRPr="006B6D1B" w:rsidRDefault="00BA433B" w:rsidP="008B4081">
            <w:pPr>
              <w:jc w:val="center"/>
              <w:rPr>
                <w:rFonts w:ascii="Times New Roman" w:hAnsi="Times New Roman" w:cs="Times New Roman"/>
              </w:rPr>
            </w:pPr>
            <w:r w:rsidRPr="006B6D1B">
              <w:rPr>
                <w:rFonts w:ascii="Times New Roman" w:hAnsi="Times New Roman" w:cs="Times New Roman"/>
              </w:rPr>
              <w:t xml:space="preserve">Number </w:t>
            </w:r>
            <w:r w:rsidR="00EC0E77" w:rsidRPr="006B6D1B">
              <w:rPr>
                <w:rFonts w:ascii="Times New Roman" w:hAnsi="Times New Roman" w:cs="Times New Roman"/>
              </w:rPr>
              <w:t>of People</w:t>
            </w:r>
          </w:p>
        </w:tc>
        <w:tc>
          <w:tcPr>
            <w:tcW w:w="1003" w:type="dxa"/>
          </w:tcPr>
          <w:p w:rsidR="00EC0E77" w:rsidRPr="006B6D1B" w:rsidRDefault="00EC0E77" w:rsidP="008B4081">
            <w:pPr>
              <w:jc w:val="center"/>
              <w:rPr>
                <w:rFonts w:ascii="Times New Roman" w:hAnsi="Times New Roman" w:cs="Times New Roman"/>
              </w:rPr>
            </w:pPr>
            <w:r w:rsidRPr="006B6D1B">
              <w:rPr>
                <w:rFonts w:ascii="Times New Roman" w:hAnsi="Times New Roman" w:cs="Times New Roman"/>
              </w:rPr>
              <w:t>Amount</w:t>
            </w:r>
          </w:p>
        </w:tc>
      </w:tr>
      <w:tr w:rsidR="00160047" w:rsidRPr="006B6D1B" w:rsidTr="00FB4064">
        <w:trPr>
          <w:cantSplit/>
          <w:trHeight w:val="3146"/>
        </w:trPr>
        <w:tc>
          <w:tcPr>
            <w:tcW w:w="1798" w:type="dxa"/>
            <w:vMerge/>
          </w:tcPr>
          <w:p w:rsidR="00160047" w:rsidRPr="006B6D1B" w:rsidRDefault="00160047" w:rsidP="008C1F1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319" w:type="dxa"/>
          </w:tcPr>
          <w:p w:rsidR="00160047" w:rsidRPr="006B6D1B" w:rsidRDefault="00160047" w:rsidP="008C1F13">
            <w:pPr>
              <w:rPr>
                <w:rFonts w:ascii="Times New Roman" w:hAnsi="Times New Roman" w:cs="Times New Roman"/>
              </w:rPr>
            </w:pPr>
          </w:p>
          <w:p w:rsidR="00160047" w:rsidRPr="006B6D1B" w:rsidRDefault="00160047" w:rsidP="008C1F13">
            <w:pPr>
              <w:rPr>
                <w:rFonts w:ascii="Times New Roman" w:hAnsi="Times New Roman" w:cs="Times New Roman"/>
              </w:rPr>
            </w:pPr>
          </w:p>
          <w:p w:rsidR="004A6048" w:rsidRPr="006B6D1B" w:rsidRDefault="004A6048" w:rsidP="008C1F13">
            <w:pPr>
              <w:rPr>
                <w:rFonts w:ascii="Times New Roman" w:hAnsi="Times New Roman" w:cs="Times New Roman"/>
              </w:rPr>
            </w:pPr>
          </w:p>
          <w:p w:rsidR="004A6048" w:rsidRPr="006B6D1B" w:rsidRDefault="004A6048" w:rsidP="008C1F13">
            <w:pPr>
              <w:rPr>
                <w:rFonts w:ascii="Times New Roman" w:hAnsi="Times New Roman" w:cs="Times New Roman"/>
              </w:rPr>
            </w:pPr>
          </w:p>
          <w:p w:rsidR="004A6048" w:rsidRPr="006B6D1B" w:rsidRDefault="004A6048" w:rsidP="008C1F13">
            <w:pPr>
              <w:rPr>
                <w:rFonts w:ascii="Times New Roman" w:hAnsi="Times New Roman" w:cs="Times New Roman"/>
              </w:rPr>
            </w:pPr>
          </w:p>
          <w:p w:rsidR="004A6048" w:rsidRPr="006B6D1B" w:rsidRDefault="004A6048" w:rsidP="008C1F13">
            <w:pPr>
              <w:rPr>
                <w:rFonts w:ascii="Times New Roman" w:hAnsi="Times New Roman" w:cs="Times New Roman"/>
              </w:rPr>
            </w:pPr>
          </w:p>
          <w:p w:rsidR="003A41F3" w:rsidRPr="006B6D1B" w:rsidRDefault="003A41F3" w:rsidP="008C1F13">
            <w:pPr>
              <w:rPr>
                <w:rFonts w:ascii="Times New Roman" w:hAnsi="Times New Roman" w:cs="Times New Roman"/>
              </w:rPr>
            </w:pPr>
          </w:p>
          <w:p w:rsidR="004C207C" w:rsidRPr="006B6D1B" w:rsidRDefault="004C207C" w:rsidP="008C1F1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134" w:type="dxa"/>
            <w:gridSpan w:val="2"/>
          </w:tcPr>
          <w:p w:rsidR="00160047" w:rsidRPr="006B6D1B" w:rsidRDefault="00160047" w:rsidP="008C1F1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134" w:type="dxa"/>
          </w:tcPr>
          <w:p w:rsidR="00160047" w:rsidRPr="006B6D1B" w:rsidRDefault="00160047" w:rsidP="008C1F1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417" w:type="dxa"/>
          </w:tcPr>
          <w:p w:rsidR="00160047" w:rsidRPr="006B6D1B" w:rsidRDefault="00160047" w:rsidP="008C1F1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57" w:type="dxa"/>
            <w:gridSpan w:val="2"/>
          </w:tcPr>
          <w:p w:rsidR="00160047" w:rsidRPr="006B6D1B" w:rsidRDefault="00160047" w:rsidP="008C1F1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075" w:type="dxa"/>
          </w:tcPr>
          <w:p w:rsidR="00160047" w:rsidRPr="006B6D1B" w:rsidRDefault="00160047" w:rsidP="008C1F1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003" w:type="dxa"/>
          </w:tcPr>
          <w:p w:rsidR="00160047" w:rsidRPr="006B6D1B" w:rsidRDefault="00160047" w:rsidP="008C1F13">
            <w:pPr>
              <w:rPr>
                <w:rFonts w:ascii="Times New Roman" w:hAnsi="Times New Roman" w:cs="Times New Roman"/>
              </w:rPr>
            </w:pPr>
          </w:p>
        </w:tc>
      </w:tr>
      <w:tr w:rsidR="00160047" w:rsidRPr="006B6D1B" w:rsidTr="00FB4064">
        <w:trPr>
          <w:cantSplit/>
          <w:trHeight w:val="170"/>
        </w:trPr>
        <w:tc>
          <w:tcPr>
            <w:tcW w:w="1798" w:type="dxa"/>
          </w:tcPr>
          <w:p w:rsidR="00160047" w:rsidRPr="006B6D1B" w:rsidRDefault="008015E6" w:rsidP="008C1F13">
            <w:pPr>
              <w:pStyle w:val="a3"/>
              <w:rPr>
                <w:rFonts w:ascii="Times New Roman" w:hAnsi="Times New Roman"/>
                <w:kern w:val="2"/>
                <w:sz w:val="21"/>
                <w:lang w:val="en-US" w:eastAsia="ja-JP"/>
              </w:rPr>
            </w:pPr>
            <w:r w:rsidRPr="006B6D1B">
              <w:rPr>
                <w:rFonts w:ascii="Times New Roman" w:hAnsi="Times New Roman"/>
                <w:kern w:val="2"/>
                <w:sz w:val="21"/>
                <w:lang w:val="en-US" w:eastAsia="ja-JP"/>
              </w:rPr>
              <w:t>Total</w:t>
            </w:r>
          </w:p>
        </w:tc>
        <w:tc>
          <w:tcPr>
            <w:tcW w:w="3587" w:type="dxa"/>
            <w:gridSpan w:val="4"/>
          </w:tcPr>
          <w:p w:rsidR="00160047" w:rsidRPr="006B6D1B" w:rsidRDefault="008015E6" w:rsidP="008C1F13">
            <w:pPr>
              <w:rPr>
                <w:rFonts w:ascii="Times New Roman" w:hAnsi="Times New Roman" w:cs="Times New Roman"/>
              </w:rPr>
            </w:pPr>
            <w:r w:rsidRPr="006B6D1B">
              <w:rPr>
                <w:rFonts w:ascii="Times New Roman" w:hAnsi="Times New Roman" w:cs="Times New Roman"/>
              </w:rPr>
              <w:t xml:space="preserve">　　　　　　　　　</w:t>
            </w:r>
            <w:r w:rsidRPr="006B6D1B">
              <w:rPr>
                <w:rFonts w:ascii="Times New Roman" w:hAnsi="Times New Roman" w:cs="Times New Roman"/>
              </w:rPr>
              <w:t>thousand yen</w:t>
            </w:r>
          </w:p>
        </w:tc>
        <w:tc>
          <w:tcPr>
            <w:tcW w:w="4252" w:type="dxa"/>
            <w:gridSpan w:val="5"/>
          </w:tcPr>
          <w:p w:rsidR="00160047" w:rsidRPr="006B6D1B" w:rsidRDefault="008015E6" w:rsidP="00377190">
            <w:pPr>
              <w:jc w:val="right"/>
              <w:rPr>
                <w:rFonts w:ascii="Times New Roman" w:hAnsi="Times New Roman" w:cs="Times New Roman"/>
              </w:rPr>
            </w:pPr>
            <w:r w:rsidRPr="006B6D1B">
              <w:rPr>
                <w:rFonts w:ascii="Times New Roman" w:hAnsi="Times New Roman" w:cs="Times New Roman"/>
              </w:rPr>
              <w:t>thousand yen</w:t>
            </w:r>
          </w:p>
        </w:tc>
      </w:tr>
      <w:tr w:rsidR="00280994" w:rsidRPr="006B6D1B" w:rsidTr="00525543">
        <w:trPr>
          <w:cantSplit/>
          <w:trHeight w:val="170"/>
        </w:trPr>
        <w:tc>
          <w:tcPr>
            <w:tcW w:w="1798" w:type="dxa"/>
          </w:tcPr>
          <w:p w:rsidR="00280994" w:rsidRPr="006B6D1B" w:rsidRDefault="00280994" w:rsidP="008C1F13">
            <w:pPr>
              <w:pStyle w:val="a3"/>
              <w:rPr>
                <w:rFonts w:ascii="Times New Roman" w:hAnsi="Times New Roman"/>
                <w:kern w:val="2"/>
                <w:sz w:val="21"/>
                <w:lang w:val="en-US" w:eastAsia="ja-JP"/>
              </w:rPr>
            </w:pPr>
            <w:r>
              <w:rPr>
                <w:rFonts w:ascii="Times New Roman" w:hAnsi="Times New Roman" w:hint="eastAsia"/>
                <w:kern w:val="2"/>
                <w:sz w:val="21"/>
                <w:lang w:val="en-US" w:eastAsia="ja-JP"/>
              </w:rPr>
              <w:t>Grand total</w:t>
            </w:r>
          </w:p>
        </w:tc>
        <w:tc>
          <w:tcPr>
            <w:tcW w:w="7839" w:type="dxa"/>
            <w:gridSpan w:val="9"/>
          </w:tcPr>
          <w:p w:rsidR="00280994" w:rsidRPr="006B6D1B" w:rsidRDefault="00280994" w:rsidP="00377190">
            <w:pPr>
              <w:jc w:val="right"/>
              <w:rPr>
                <w:rFonts w:ascii="Times New Roman" w:hAnsi="Times New Roman" w:cs="Times New Roman"/>
              </w:rPr>
            </w:pPr>
            <w:r w:rsidRPr="006B6D1B">
              <w:rPr>
                <w:rFonts w:ascii="Times New Roman" w:hAnsi="Times New Roman" w:cs="Times New Roman"/>
              </w:rPr>
              <w:t>thousand yen</w:t>
            </w:r>
          </w:p>
        </w:tc>
      </w:tr>
    </w:tbl>
    <w:p w:rsidR="00160047" w:rsidRPr="006B6D1B" w:rsidRDefault="00160047" w:rsidP="00377190">
      <w:pPr>
        <w:rPr>
          <w:rFonts w:ascii="Times New Roman" w:hAnsi="Times New Roman" w:cs="Times New Roman"/>
          <w:szCs w:val="18"/>
        </w:rPr>
      </w:pPr>
    </w:p>
    <w:sectPr w:rsidR="00160047" w:rsidRPr="006B6D1B" w:rsidSect="003826F5">
      <w:pgSz w:w="11906" w:h="16838" w:code="9"/>
      <w:pgMar w:top="1134" w:right="1134" w:bottom="1134" w:left="1134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D268B" w:rsidRDefault="000D268B">
      <w:r>
        <w:separator/>
      </w:r>
    </w:p>
  </w:endnote>
  <w:endnote w:type="continuationSeparator" w:id="0">
    <w:p w:rsidR="000D268B" w:rsidRDefault="000D268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メイリオ">
    <w:panose1 w:val="020B0604030504040204"/>
    <w:charset w:val="80"/>
    <w:family w:val="modern"/>
    <w:pitch w:val="variable"/>
    <w:sig w:usb0="E00002FF" w:usb1="6AC7FFFF" w:usb2="08000012" w:usb3="00000000" w:csb0="0002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D268B" w:rsidRDefault="000D268B">
      <w:r>
        <w:separator/>
      </w:r>
    </w:p>
  </w:footnote>
  <w:footnote w:type="continuationSeparator" w:id="0">
    <w:p w:rsidR="000D268B" w:rsidRDefault="000D268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1D"/>
    <w:multiLevelType w:val="multilevel"/>
    <w:tmpl w:val="E0CA25F4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Wingdings" w:hAnsi="Wingdings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bordersDoNotSurroundHeader/>
  <w:bordersDoNotSurroundFooter/>
  <w:hideSpellingErrors/>
  <w:hideGrammaticalErrors/>
  <w:defaultTabStop w:val="840"/>
  <w:displayHorizontalDrawingGridEvery w:val="0"/>
  <w:displayVerticalDrawingGridEvery w:val="2"/>
  <w:characterSpacingControl w:val="compressPunctuation"/>
  <w:hdrShapeDefaults>
    <o:shapedefaults v:ext="edit" spidmax="13313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QzMjUwsbA0tzQ1NTdX0lEKTi0uzszPAykwrAUAlSg03SwAAAA="/>
  </w:docVars>
  <w:rsids>
    <w:rsidRoot w:val="008134F2"/>
    <w:rsid w:val="00007205"/>
    <w:rsid w:val="00010326"/>
    <w:rsid w:val="00021FED"/>
    <w:rsid w:val="000419F4"/>
    <w:rsid w:val="00042310"/>
    <w:rsid w:val="00055651"/>
    <w:rsid w:val="00065BE7"/>
    <w:rsid w:val="00075BAC"/>
    <w:rsid w:val="00081A44"/>
    <w:rsid w:val="00084FC3"/>
    <w:rsid w:val="0009050A"/>
    <w:rsid w:val="000A5775"/>
    <w:rsid w:val="000B0C5B"/>
    <w:rsid w:val="000B6070"/>
    <w:rsid w:val="000D0A0C"/>
    <w:rsid w:val="000D268B"/>
    <w:rsid w:val="000E63FE"/>
    <w:rsid w:val="000F2506"/>
    <w:rsid w:val="001038E0"/>
    <w:rsid w:val="00104E53"/>
    <w:rsid w:val="00104F9B"/>
    <w:rsid w:val="00107995"/>
    <w:rsid w:val="001147C2"/>
    <w:rsid w:val="00121CF8"/>
    <w:rsid w:val="00122072"/>
    <w:rsid w:val="00127FEB"/>
    <w:rsid w:val="0013109B"/>
    <w:rsid w:val="00131E8A"/>
    <w:rsid w:val="00145F71"/>
    <w:rsid w:val="00146D75"/>
    <w:rsid w:val="00157E98"/>
    <w:rsid w:val="00160047"/>
    <w:rsid w:val="00160DAA"/>
    <w:rsid w:val="00183DA8"/>
    <w:rsid w:val="00190EE2"/>
    <w:rsid w:val="00197ABC"/>
    <w:rsid w:val="001A08D3"/>
    <w:rsid w:val="001A1DC7"/>
    <w:rsid w:val="001A46DC"/>
    <w:rsid w:val="001A5DC8"/>
    <w:rsid w:val="001A6816"/>
    <w:rsid w:val="001A7017"/>
    <w:rsid w:val="001B60C5"/>
    <w:rsid w:val="001C29DD"/>
    <w:rsid w:val="001D48A1"/>
    <w:rsid w:val="001E0C0F"/>
    <w:rsid w:val="001E4C32"/>
    <w:rsid w:val="001F5D38"/>
    <w:rsid w:val="001F616D"/>
    <w:rsid w:val="00206ABD"/>
    <w:rsid w:val="00210550"/>
    <w:rsid w:val="002123D0"/>
    <w:rsid w:val="0021391E"/>
    <w:rsid w:val="00217A33"/>
    <w:rsid w:val="00233549"/>
    <w:rsid w:val="0024197D"/>
    <w:rsid w:val="00242697"/>
    <w:rsid w:val="00243B65"/>
    <w:rsid w:val="00247C2B"/>
    <w:rsid w:val="002535EA"/>
    <w:rsid w:val="00280994"/>
    <w:rsid w:val="00282861"/>
    <w:rsid w:val="0028539C"/>
    <w:rsid w:val="00287F2B"/>
    <w:rsid w:val="002914A5"/>
    <w:rsid w:val="00291B04"/>
    <w:rsid w:val="00293163"/>
    <w:rsid w:val="002A1EDB"/>
    <w:rsid w:val="002B0494"/>
    <w:rsid w:val="002B570C"/>
    <w:rsid w:val="002C08A0"/>
    <w:rsid w:val="002C5E65"/>
    <w:rsid w:val="002C62A8"/>
    <w:rsid w:val="002D23EA"/>
    <w:rsid w:val="002E42B1"/>
    <w:rsid w:val="002F0F84"/>
    <w:rsid w:val="002F49C0"/>
    <w:rsid w:val="00301B8E"/>
    <w:rsid w:val="003042FB"/>
    <w:rsid w:val="00305487"/>
    <w:rsid w:val="003054A9"/>
    <w:rsid w:val="003117D5"/>
    <w:rsid w:val="003127F4"/>
    <w:rsid w:val="0031426D"/>
    <w:rsid w:val="0031660D"/>
    <w:rsid w:val="0033435C"/>
    <w:rsid w:val="00337F40"/>
    <w:rsid w:val="00352FC8"/>
    <w:rsid w:val="0036024B"/>
    <w:rsid w:val="003623FD"/>
    <w:rsid w:val="00373CC0"/>
    <w:rsid w:val="003762FA"/>
    <w:rsid w:val="00377190"/>
    <w:rsid w:val="003826F5"/>
    <w:rsid w:val="00383FE9"/>
    <w:rsid w:val="0038409A"/>
    <w:rsid w:val="00390C15"/>
    <w:rsid w:val="00391679"/>
    <w:rsid w:val="003920C2"/>
    <w:rsid w:val="00396E11"/>
    <w:rsid w:val="003A1B8C"/>
    <w:rsid w:val="003A1F24"/>
    <w:rsid w:val="003A20C9"/>
    <w:rsid w:val="003A225F"/>
    <w:rsid w:val="003A41F3"/>
    <w:rsid w:val="003C2F00"/>
    <w:rsid w:val="003D106F"/>
    <w:rsid w:val="003D2724"/>
    <w:rsid w:val="003E5411"/>
    <w:rsid w:val="003F6C07"/>
    <w:rsid w:val="00411B4A"/>
    <w:rsid w:val="004217B5"/>
    <w:rsid w:val="00447D25"/>
    <w:rsid w:val="004552CA"/>
    <w:rsid w:val="004612B6"/>
    <w:rsid w:val="00462A96"/>
    <w:rsid w:val="00472588"/>
    <w:rsid w:val="00472775"/>
    <w:rsid w:val="00477179"/>
    <w:rsid w:val="0047760E"/>
    <w:rsid w:val="00484227"/>
    <w:rsid w:val="004852B8"/>
    <w:rsid w:val="00491284"/>
    <w:rsid w:val="004936E0"/>
    <w:rsid w:val="00495563"/>
    <w:rsid w:val="00496487"/>
    <w:rsid w:val="004A039E"/>
    <w:rsid w:val="004A15CE"/>
    <w:rsid w:val="004A3172"/>
    <w:rsid w:val="004A40C9"/>
    <w:rsid w:val="004A6048"/>
    <w:rsid w:val="004B21B5"/>
    <w:rsid w:val="004C207C"/>
    <w:rsid w:val="004C7F70"/>
    <w:rsid w:val="004F0BD5"/>
    <w:rsid w:val="004F146C"/>
    <w:rsid w:val="004F7861"/>
    <w:rsid w:val="00507172"/>
    <w:rsid w:val="00511946"/>
    <w:rsid w:val="00511E16"/>
    <w:rsid w:val="0051306F"/>
    <w:rsid w:val="00513C23"/>
    <w:rsid w:val="005154DC"/>
    <w:rsid w:val="00525543"/>
    <w:rsid w:val="00527153"/>
    <w:rsid w:val="00533402"/>
    <w:rsid w:val="0054406A"/>
    <w:rsid w:val="00551FE7"/>
    <w:rsid w:val="00554877"/>
    <w:rsid w:val="00555F8A"/>
    <w:rsid w:val="005628C4"/>
    <w:rsid w:val="00577D60"/>
    <w:rsid w:val="0058016B"/>
    <w:rsid w:val="00590240"/>
    <w:rsid w:val="005B451F"/>
    <w:rsid w:val="005C0033"/>
    <w:rsid w:val="005C1952"/>
    <w:rsid w:val="005D66A8"/>
    <w:rsid w:val="005E21AC"/>
    <w:rsid w:val="005E62DE"/>
    <w:rsid w:val="005E6A57"/>
    <w:rsid w:val="005E7331"/>
    <w:rsid w:val="005F3262"/>
    <w:rsid w:val="005F4B7E"/>
    <w:rsid w:val="00604D65"/>
    <w:rsid w:val="00625BB2"/>
    <w:rsid w:val="00626595"/>
    <w:rsid w:val="00627418"/>
    <w:rsid w:val="00631A02"/>
    <w:rsid w:val="006354D7"/>
    <w:rsid w:val="00644104"/>
    <w:rsid w:val="00663A7F"/>
    <w:rsid w:val="0067568D"/>
    <w:rsid w:val="0069516A"/>
    <w:rsid w:val="00696C26"/>
    <w:rsid w:val="006A1FC3"/>
    <w:rsid w:val="006B049D"/>
    <w:rsid w:val="006B160B"/>
    <w:rsid w:val="006B4B74"/>
    <w:rsid w:val="006B6D1B"/>
    <w:rsid w:val="006C18A8"/>
    <w:rsid w:val="006C792E"/>
    <w:rsid w:val="006E1877"/>
    <w:rsid w:val="006F7862"/>
    <w:rsid w:val="00701DE9"/>
    <w:rsid w:val="00712324"/>
    <w:rsid w:val="00715BC1"/>
    <w:rsid w:val="007233DF"/>
    <w:rsid w:val="00723BFA"/>
    <w:rsid w:val="00732B64"/>
    <w:rsid w:val="00734B2D"/>
    <w:rsid w:val="00735A65"/>
    <w:rsid w:val="007362C6"/>
    <w:rsid w:val="00742133"/>
    <w:rsid w:val="0074290A"/>
    <w:rsid w:val="007471DE"/>
    <w:rsid w:val="00753F64"/>
    <w:rsid w:val="00755D64"/>
    <w:rsid w:val="00762516"/>
    <w:rsid w:val="007656A7"/>
    <w:rsid w:val="00773526"/>
    <w:rsid w:val="007740E8"/>
    <w:rsid w:val="00775629"/>
    <w:rsid w:val="00775CF4"/>
    <w:rsid w:val="007806CB"/>
    <w:rsid w:val="00780B09"/>
    <w:rsid w:val="007909FC"/>
    <w:rsid w:val="007A3020"/>
    <w:rsid w:val="007A3BD6"/>
    <w:rsid w:val="007A6E62"/>
    <w:rsid w:val="007B226B"/>
    <w:rsid w:val="007B7A83"/>
    <w:rsid w:val="007C43F8"/>
    <w:rsid w:val="007C576E"/>
    <w:rsid w:val="007E069F"/>
    <w:rsid w:val="007E4069"/>
    <w:rsid w:val="007E630E"/>
    <w:rsid w:val="007F2B11"/>
    <w:rsid w:val="007F3B0E"/>
    <w:rsid w:val="008015E6"/>
    <w:rsid w:val="0080617B"/>
    <w:rsid w:val="008134F2"/>
    <w:rsid w:val="00815D2D"/>
    <w:rsid w:val="00817AC0"/>
    <w:rsid w:val="008256CA"/>
    <w:rsid w:val="00827E33"/>
    <w:rsid w:val="00830137"/>
    <w:rsid w:val="00846DAD"/>
    <w:rsid w:val="00846DB8"/>
    <w:rsid w:val="008563DF"/>
    <w:rsid w:val="00863E31"/>
    <w:rsid w:val="008712B2"/>
    <w:rsid w:val="008855A7"/>
    <w:rsid w:val="00896E24"/>
    <w:rsid w:val="00897F6F"/>
    <w:rsid w:val="008B4081"/>
    <w:rsid w:val="008C1F13"/>
    <w:rsid w:val="008C2547"/>
    <w:rsid w:val="008C4EF4"/>
    <w:rsid w:val="008D18BD"/>
    <w:rsid w:val="008D71B6"/>
    <w:rsid w:val="008E281D"/>
    <w:rsid w:val="008E3290"/>
    <w:rsid w:val="008E574D"/>
    <w:rsid w:val="008E6A19"/>
    <w:rsid w:val="008F1EC6"/>
    <w:rsid w:val="008F721C"/>
    <w:rsid w:val="0090310C"/>
    <w:rsid w:val="00904652"/>
    <w:rsid w:val="00923AC1"/>
    <w:rsid w:val="00933062"/>
    <w:rsid w:val="009333A3"/>
    <w:rsid w:val="00936A3F"/>
    <w:rsid w:val="00940807"/>
    <w:rsid w:val="009459E8"/>
    <w:rsid w:val="009471FD"/>
    <w:rsid w:val="00953687"/>
    <w:rsid w:val="0095394E"/>
    <w:rsid w:val="00960018"/>
    <w:rsid w:val="00981788"/>
    <w:rsid w:val="00987EDD"/>
    <w:rsid w:val="009A10DD"/>
    <w:rsid w:val="009A5A4D"/>
    <w:rsid w:val="009B0186"/>
    <w:rsid w:val="009B2F87"/>
    <w:rsid w:val="009C0952"/>
    <w:rsid w:val="009D4806"/>
    <w:rsid w:val="009D5D27"/>
    <w:rsid w:val="009E4DCB"/>
    <w:rsid w:val="009E6BC5"/>
    <w:rsid w:val="009F1942"/>
    <w:rsid w:val="009F29BD"/>
    <w:rsid w:val="009F2E43"/>
    <w:rsid w:val="009F3B87"/>
    <w:rsid w:val="009F6960"/>
    <w:rsid w:val="00A024AE"/>
    <w:rsid w:val="00A046E2"/>
    <w:rsid w:val="00A24C73"/>
    <w:rsid w:val="00A4592F"/>
    <w:rsid w:val="00A56C03"/>
    <w:rsid w:val="00A7420D"/>
    <w:rsid w:val="00A82564"/>
    <w:rsid w:val="00A825F2"/>
    <w:rsid w:val="00A832B2"/>
    <w:rsid w:val="00A91BBC"/>
    <w:rsid w:val="00A94111"/>
    <w:rsid w:val="00A96AF4"/>
    <w:rsid w:val="00AA0AAE"/>
    <w:rsid w:val="00AA0B36"/>
    <w:rsid w:val="00AA64A5"/>
    <w:rsid w:val="00AB38C0"/>
    <w:rsid w:val="00AB7085"/>
    <w:rsid w:val="00AC660A"/>
    <w:rsid w:val="00AD6A04"/>
    <w:rsid w:val="00AD706C"/>
    <w:rsid w:val="00AE0A47"/>
    <w:rsid w:val="00AE799D"/>
    <w:rsid w:val="00B03A1F"/>
    <w:rsid w:val="00B058D9"/>
    <w:rsid w:val="00B07A0A"/>
    <w:rsid w:val="00B135D9"/>
    <w:rsid w:val="00B17060"/>
    <w:rsid w:val="00B20F0F"/>
    <w:rsid w:val="00B22A9A"/>
    <w:rsid w:val="00B26914"/>
    <w:rsid w:val="00B3545B"/>
    <w:rsid w:val="00B41795"/>
    <w:rsid w:val="00B423C7"/>
    <w:rsid w:val="00B4665E"/>
    <w:rsid w:val="00B5005D"/>
    <w:rsid w:val="00B52C75"/>
    <w:rsid w:val="00B61000"/>
    <w:rsid w:val="00B61452"/>
    <w:rsid w:val="00B653B3"/>
    <w:rsid w:val="00B66F3C"/>
    <w:rsid w:val="00B6779A"/>
    <w:rsid w:val="00B72D8D"/>
    <w:rsid w:val="00B808F7"/>
    <w:rsid w:val="00B81219"/>
    <w:rsid w:val="00B8482E"/>
    <w:rsid w:val="00B851AE"/>
    <w:rsid w:val="00B91D56"/>
    <w:rsid w:val="00B93B10"/>
    <w:rsid w:val="00B94AE5"/>
    <w:rsid w:val="00B94DDE"/>
    <w:rsid w:val="00B95BCA"/>
    <w:rsid w:val="00B968B7"/>
    <w:rsid w:val="00BA191E"/>
    <w:rsid w:val="00BA433B"/>
    <w:rsid w:val="00BC5B2B"/>
    <w:rsid w:val="00BD1492"/>
    <w:rsid w:val="00BD1F43"/>
    <w:rsid w:val="00BD6934"/>
    <w:rsid w:val="00BE2C0F"/>
    <w:rsid w:val="00BE50B0"/>
    <w:rsid w:val="00BF176F"/>
    <w:rsid w:val="00BF247A"/>
    <w:rsid w:val="00BF6B93"/>
    <w:rsid w:val="00BF7055"/>
    <w:rsid w:val="00C00124"/>
    <w:rsid w:val="00C0013B"/>
    <w:rsid w:val="00C03A4E"/>
    <w:rsid w:val="00C07D3D"/>
    <w:rsid w:val="00C13B35"/>
    <w:rsid w:val="00C17DFA"/>
    <w:rsid w:val="00C32290"/>
    <w:rsid w:val="00C36447"/>
    <w:rsid w:val="00C36623"/>
    <w:rsid w:val="00C412D2"/>
    <w:rsid w:val="00C43740"/>
    <w:rsid w:val="00C4374C"/>
    <w:rsid w:val="00C55744"/>
    <w:rsid w:val="00C563D4"/>
    <w:rsid w:val="00C660C2"/>
    <w:rsid w:val="00C67FF3"/>
    <w:rsid w:val="00C91DA9"/>
    <w:rsid w:val="00C9425B"/>
    <w:rsid w:val="00C94B99"/>
    <w:rsid w:val="00C952C4"/>
    <w:rsid w:val="00CA438A"/>
    <w:rsid w:val="00CA6586"/>
    <w:rsid w:val="00CB525F"/>
    <w:rsid w:val="00CB72C9"/>
    <w:rsid w:val="00CD2D31"/>
    <w:rsid w:val="00CD3088"/>
    <w:rsid w:val="00CD6336"/>
    <w:rsid w:val="00CE01B7"/>
    <w:rsid w:val="00CE4C4C"/>
    <w:rsid w:val="00CE786D"/>
    <w:rsid w:val="00CF02C9"/>
    <w:rsid w:val="00D0473C"/>
    <w:rsid w:val="00D109F0"/>
    <w:rsid w:val="00D21BE3"/>
    <w:rsid w:val="00D24464"/>
    <w:rsid w:val="00D24C88"/>
    <w:rsid w:val="00D426FD"/>
    <w:rsid w:val="00D4314D"/>
    <w:rsid w:val="00D44964"/>
    <w:rsid w:val="00D47F0E"/>
    <w:rsid w:val="00D50036"/>
    <w:rsid w:val="00D51CB6"/>
    <w:rsid w:val="00D52FEE"/>
    <w:rsid w:val="00D53F1B"/>
    <w:rsid w:val="00D57B35"/>
    <w:rsid w:val="00D74AA0"/>
    <w:rsid w:val="00D802C4"/>
    <w:rsid w:val="00D835A6"/>
    <w:rsid w:val="00D83D28"/>
    <w:rsid w:val="00DA04E3"/>
    <w:rsid w:val="00DA0D51"/>
    <w:rsid w:val="00DA5D40"/>
    <w:rsid w:val="00DA5FC8"/>
    <w:rsid w:val="00DB40ED"/>
    <w:rsid w:val="00DB6BFE"/>
    <w:rsid w:val="00DC549F"/>
    <w:rsid w:val="00DC64FA"/>
    <w:rsid w:val="00DC6613"/>
    <w:rsid w:val="00DC7F5D"/>
    <w:rsid w:val="00DD266B"/>
    <w:rsid w:val="00DD401D"/>
    <w:rsid w:val="00DE0B27"/>
    <w:rsid w:val="00DE40DB"/>
    <w:rsid w:val="00DE4D26"/>
    <w:rsid w:val="00DE7AF2"/>
    <w:rsid w:val="00DF090C"/>
    <w:rsid w:val="00DF6779"/>
    <w:rsid w:val="00DF7934"/>
    <w:rsid w:val="00E01CA8"/>
    <w:rsid w:val="00E11E3A"/>
    <w:rsid w:val="00E12614"/>
    <w:rsid w:val="00E17BF8"/>
    <w:rsid w:val="00E21E71"/>
    <w:rsid w:val="00E23CF3"/>
    <w:rsid w:val="00E23D40"/>
    <w:rsid w:val="00E23DB8"/>
    <w:rsid w:val="00E30B05"/>
    <w:rsid w:val="00E42086"/>
    <w:rsid w:val="00E63FCC"/>
    <w:rsid w:val="00E67D6A"/>
    <w:rsid w:val="00E67E94"/>
    <w:rsid w:val="00E7476A"/>
    <w:rsid w:val="00E75CBC"/>
    <w:rsid w:val="00E76423"/>
    <w:rsid w:val="00E94BA0"/>
    <w:rsid w:val="00EB183E"/>
    <w:rsid w:val="00EB20AE"/>
    <w:rsid w:val="00EC0E77"/>
    <w:rsid w:val="00EC14BD"/>
    <w:rsid w:val="00ED0A62"/>
    <w:rsid w:val="00ED2531"/>
    <w:rsid w:val="00ED36BA"/>
    <w:rsid w:val="00ED4962"/>
    <w:rsid w:val="00EE0287"/>
    <w:rsid w:val="00EE67C0"/>
    <w:rsid w:val="00EE7B57"/>
    <w:rsid w:val="00EF4CC4"/>
    <w:rsid w:val="00EF6B56"/>
    <w:rsid w:val="00F00CA6"/>
    <w:rsid w:val="00F07592"/>
    <w:rsid w:val="00F2314F"/>
    <w:rsid w:val="00F2435A"/>
    <w:rsid w:val="00F30CD9"/>
    <w:rsid w:val="00F32368"/>
    <w:rsid w:val="00F42618"/>
    <w:rsid w:val="00F444A8"/>
    <w:rsid w:val="00F445E9"/>
    <w:rsid w:val="00F44E62"/>
    <w:rsid w:val="00F45A06"/>
    <w:rsid w:val="00F52B53"/>
    <w:rsid w:val="00F53666"/>
    <w:rsid w:val="00F55C10"/>
    <w:rsid w:val="00F60F8D"/>
    <w:rsid w:val="00F621C0"/>
    <w:rsid w:val="00F62439"/>
    <w:rsid w:val="00F62E76"/>
    <w:rsid w:val="00F6398B"/>
    <w:rsid w:val="00F73619"/>
    <w:rsid w:val="00F758A4"/>
    <w:rsid w:val="00F833FF"/>
    <w:rsid w:val="00F856A7"/>
    <w:rsid w:val="00F866DA"/>
    <w:rsid w:val="00F8762C"/>
    <w:rsid w:val="00F91B70"/>
    <w:rsid w:val="00F966D9"/>
    <w:rsid w:val="00FA3E80"/>
    <w:rsid w:val="00FA6806"/>
    <w:rsid w:val="00FB0793"/>
    <w:rsid w:val="00FB4064"/>
    <w:rsid w:val="00FB4888"/>
    <w:rsid w:val="00FC5E28"/>
    <w:rsid w:val="00FD1416"/>
    <w:rsid w:val="00FD4B54"/>
    <w:rsid w:val="00FE25F7"/>
    <w:rsid w:val="00FE3241"/>
    <w:rsid w:val="00FE4A61"/>
    <w:rsid w:val="00FE6FB8"/>
    <w:rsid w:val="00FF2427"/>
    <w:rsid w:val="00FF56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3313">
      <v:textbox inset="5.85pt,.7pt,5.85pt,.7pt"/>
    </o:shapedefaults>
    <o:shapelayout v:ext="edit">
      <o:idmap v:ext="edit" data="1"/>
    </o:shapelayout>
  </w:shapeDefaults>
  <w:decimalSymbol w:val="."/>
  <w:listSeparator w:val=",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iPriority="0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8134F2"/>
    <w:pPr>
      <w:widowControl w:val="0"/>
      <w:jc w:val="both"/>
    </w:pPr>
    <w:rPr>
      <w:rFonts w:cs="Century"/>
      <w:kern w:val="2"/>
      <w:sz w:val="21"/>
      <w:szCs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te Heading"/>
    <w:basedOn w:val="a"/>
    <w:next w:val="a"/>
    <w:link w:val="a4"/>
    <w:rsid w:val="008134F2"/>
    <w:pPr>
      <w:jc w:val="center"/>
    </w:pPr>
    <w:rPr>
      <w:rFonts w:cs="Times New Roman"/>
      <w:kern w:val="0"/>
      <w:sz w:val="20"/>
      <w:lang w:val="x-none" w:eastAsia="x-none"/>
    </w:rPr>
  </w:style>
  <w:style w:type="character" w:customStyle="1" w:styleId="a4">
    <w:name w:val="記 (文字)"/>
    <w:link w:val="a3"/>
    <w:rsid w:val="008134F2"/>
    <w:rPr>
      <w:rFonts w:ascii="Century" w:eastAsia="ＭＳ 明朝" w:hAnsi="Century" w:cs="Century"/>
      <w:szCs w:val="21"/>
    </w:rPr>
  </w:style>
  <w:style w:type="paragraph" w:styleId="a5">
    <w:name w:val="header"/>
    <w:basedOn w:val="a"/>
    <w:link w:val="a6"/>
    <w:uiPriority w:val="99"/>
    <w:unhideWhenUsed/>
    <w:rsid w:val="009A10DD"/>
    <w:pPr>
      <w:tabs>
        <w:tab w:val="center" w:pos="4252"/>
        <w:tab w:val="right" w:pos="8504"/>
      </w:tabs>
      <w:snapToGrid w:val="0"/>
    </w:pPr>
    <w:rPr>
      <w:rFonts w:cs="Times New Roman"/>
      <w:lang w:val="x-none" w:eastAsia="x-none"/>
    </w:rPr>
  </w:style>
  <w:style w:type="character" w:customStyle="1" w:styleId="a6">
    <w:name w:val="ヘッダー (文字)"/>
    <w:link w:val="a5"/>
    <w:uiPriority w:val="99"/>
    <w:rsid w:val="009A10DD"/>
    <w:rPr>
      <w:rFonts w:cs="Century"/>
      <w:kern w:val="2"/>
      <w:sz w:val="21"/>
      <w:szCs w:val="21"/>
    </w:rPr>
  </w:style>
  <w:style w:type="paragraph" w:styleId="a7">
    <w:name w:val="footer"/>
    <w:basedOn w:val="a"/>
    <w:link w:val="a8"/>
    <w:uiPriority w:val="99"/>
    <w:unhideWhenUsed/>
    <w:rsid w:val="009A10DD"/>
    <w:pPr>
      <w:tabs>
        <w:tab w:val="center" w:pos="4252"/>
        <w:tab w:val="right" w:pos="8504"/>
      </w:tabs>
      <w:snapToGrid w:val="0"/>
    </w:pPr>
    <w:rPr>
      <w:rFonts w:cs="Times New Roman"/>
      <w:lang w:val="x-none" w:eastAsia="x-none"/>
    </w:rPr>
  </w:style>
  <w:style w:type="character" w:customStyle="1" w:styleId="a8">
    <w:name w:val="フッター (文字)"/>
    <w:link w:val="a7"/>
    <w:uiPriority w:val="99"/>
    <w:rsid w:val="009A10DD"/>
    <w:rPr>
      <w:rFonts w:cs="Century"/>
      <w:kern w:val="2"/>
      <w:sz w:val="21"/>
      <w:szCs w:val="21"/>
    </w:rPr>
  </w:style>
  <w:style w:type="character" w:styleId="a9">
    <w:name w:val="Hyperlink"/>
    <w:uiPriority w:val="99"/>
    <w:unhideWhenUsed/>
    <w:rsid w:val="00B3545B"/>
    <w:rPr>
      <w:color w:val="0000FF"/>
      <w:u w:val="single"/>
    </w:rPr>
  </w:style>
  <w:style w:type="paragraph" w:styleId="aa">
    <w:name w:val="Balloon Text"/>
    <w:basedOn w:val="a"/>
    <w:link w:val="ab"/>
    <w:uiPriority w:val="99"/>
    <w:semiHidden/>
    <w:unhideWhenUsed/>
    <w:rsid w:val="00F32368"/>
    <w:rPr>
      <w:rFonts w:ascii="Arial" w:eastAsia="ＭＳ ゴシック" w:hAnsi="Arial" w:cs="Times New Roman"/>
      <w:sz w:val="18"/>
      <w:szCs w:val="18"/>
    </w:rPr>
  </w:style>
  <w:style w:type="character" w:customStyle="1" w:styleId="ab">
    <w:name w:val="吹き出し (文字)"/>
    <w:link w:val="aa"/>
    <w:uiPriority w:val="99"/>
    <w:semiHidden/>
    <w:rsid w:val="00F32368"/>
    <w:rPr>
      <w:rFonts w:ascii="Arial" w:eastAsia="ＭＳ ゴシック" w:hAnsi="Arial" w:cs="Times New Roman"/>
      <w:kern w:val="2"/>
      <w:sz w:val="18"/>
      <w:szCs w:val="18"/>
    </w:rPr>
  </w:style>
  <w:style w:type="character" w:customStyle="1" w:styleId="correction1">
    <w:name w:val="correction1"/>
    <w:rsid w:val="00210550"/>
    <w:rPr>
      <w:strike w:val="0"/>
      <w:dstrike w:val="0"/>
      <w:u w:val="none"/>
      <w:effect w:val="none"/>
    </w:rPr>
  </w:style>
  <w:style w:type="character" w:styleId="ac">
    <w:name w:val="annotation reference"/>
    <w:uiPriority w:val="99"/>
    <w:semiHidden/>
    <w:unhideWhenUsed/>
    <w:rsid w:val="00F30CD9"/>
    <w:rPr>
      <w:sz w:val="18"/>
      <w:szCs w:val="18"/>
    </w:rPr>
  </w:style>
  <w:style w:type="paragraph" w:styleId="ad">
    <w:name w:val="annotation text"/>
    <w:basedOn w:val="a"/>
    <w:link w:val="ae"/>
    <w:uiPriority w:val="99"/>
    <w:semiHidden/>
    <w:unhideWhenUsed/>
    <w:rsid w:val="00F30CD9"/>
    <w:pPr>
      <w:jc w:val="left"/>
    </w:pPr>
  </w:style>
  <w:style w:type="character" w:customStyle="1" w:styleId="ae">
    <w:name w:val="コメント文字列 (文字)"/>
    <w:link w:val="ad"/>
    <w:uiPriority w:val="99"/>
    <w:semiHidden/>
    <w:rsid w:val="00F30CD9"/>
    <w:rPr>
      <w:rFonts w:cs="Century"/>
      <w:kern w:val="2"/>
      <w:sz w:val="21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67217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55247C5-08C6-4184-AE94-697BF0B79BE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411</Words>
  <Characters>2344</Characters>
  <Application>Microsoft Office Word</Application>
  <DocSecurity>0</DocSecurity>
  <Lines>19</Lines>
  <Paragraphs>5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27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/>
  <cp:revision>1</cp:revision>
  <dcterms:created xsi:type="dcterms:W3CDTF">2021-09-10T02:49:00Z</dcterms:created>
  <dcterms:modified xsi:type="dcterms:W3CDTF">2023-06-01T06:13:00Z</dcterms:modified>
</cp:coreProperties>
</file>